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1"/>
        <w:gridCol w:w="386"/>
        <w:gridCol w:w="496"/>
        <w:gridCol w:w="518"/>
        <w:gridCol w:w="484"/>
        <w:gridCol w:w="470"/>
        <w:gridCol w:w="239"/>
        <w:gridCol w:w="232"/>
        <w:gridCol w:w="472"/>
        <w:gridCol w:w="152"/>
        <w:gridCol w:w="695"/>
        <w:gridCol w:w="137"/>
        <w:gridCol w:w="984"/>
        <w:gridCol w:w="424"/>
        <w:gridCol w:w="1125"/>
        <w:gridCol w:w="284"/>
        <w:gridCol w:w="132"/>
        <w:gridCol w:w="1064"/>
      </w:tblGrid>
      <w:tr w:rsidR="005A11E4" w:rsidRPr="003028D8" w14:paraId="605D34DD" w14:textId="77777777" w:rsidTr="4AF16631"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1653AED5" w:rsidR="005A11E4" w:rsidRPr="003028D8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83749E" w:rsidRPr="003028D8" w14:paraId="36413FBF" w14:textId="77777777" w:rsidTr="0083749E">
        <w:tc>
          <w:tcPr>
            <w:tcW w:w="1787" w:type="dxa"/>
            <w:gridSpan w:val="2"/>
          </w:tcPr>
          <w:p w14:paraId="72C1DC59" w14:textId="77777777" w:rsidR="0083749E" w:rsidRPr="003028D8" w:rsidRDefault="0083749E" w:rsidP="0083749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90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94372F3" w:rsidR="0083749E" w:rsidRPr="003028D8" w:rsidRDefault="0083749E" w:rsidP="0083749E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Arial"/>
                <w:bCs/>
                <w:sz w:val="20"/>
                <w:szCs w:val="20"/>
                <w:lang w:eastAsia="sl-SI"/>
              </w:rPr>
              <w:t>ANGLEŠKA POSLOVNA TERMINOLOGIJA IN SPORAZUMEVANJE 1</w:t>
            </w:r>
          </w:p>
        </w:tc>
      </w:tr>
      <w:tr w:rsidR="0083749E" w:rsidRPr="003028D8" w14:paraId="12BB578E" w14:textId="77777777" w:rsidTr="0083749E">
        <w:tc>
          <w:tcPr>
            <w:tcW w:w="1787" w:type="dxa"/>
            <w:gridSpan w:val="2"/>
          </w:tcPr>
          <w:p w14:paraId="003758B5" w14:textId="77777777" w:rsidR="0083749E" w:rsidRPr="003028D8" w:rsidRDefault="0083749E" w:rsidP="0083749E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90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16AE6E49" w:rsidR="0083749E" w:rsidRPr="003028D8" w:rsidRDefault="0083749E" w:rsidP="0083749E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Arial"/>
                <w:bCs/>
                <w:sz w:val="20"/>
                <w:szCs w:val="20"/>
                <w:lang w:eastAsia="sl-SI"/>
              </w:rPr>
              <w:t>ENGLISH BUSINESS TERMINOLOGY AND COMMUNICATION 1</w:t>
            </w:r>
          </w:p>
        </w:tc>
      </w:tr>
      <w:tr w:rsidR="005A11E4" w:rsidRPr="003028D8" w14:paraId="0BB44B80" w14:textId="77777777" w:rsidTr="0083749E">
        <w:tc>
          <w:tcPr>
            <w:tcW w:w="3285" w:type="dxa"/>
            <w:gridSpan w:val="5"/>
            <w:vAlign w:val="center"/>
          </w:tcPr>
          <w:p w14:paraId="381AAD97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381" w:type="dxa"/>
            <w:gridSpan w:val="8"/>
            <w:vAlign w:val="center"/>
          </w:tcPr>
          <w:p w14:paraId="72824CE0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49" w:type="dxa"/>
            <w:gridSpan w:val="2"/>
            <w:vAlign w:val="center"/>
          </w:tcPr>
          <w:p w14:paraId="0BCC111C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80" w:type="dxa"/>
            <w:gridSpan w:val="3"/>
            <w:vAlign w:val="center"/>
          </w:tcPr>
          <w:p w14:paraId="2EB909A8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3028D8" w14:paraId="5EC26D3D" w14:textId="77777777" w:rsidTr="0083749E">
        <w:tc>
          <w:tcPr>
            <w:tcW w:w="328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38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4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8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3028D8" w14:paraId="23FFFBED" w14:textId="77777777" w:rsidTr="0083749E">
        <w:trPr>
          <w:trHeight w:val="318"/>
        </w:trPr>
        <w:tc>
          <w:tcPr>
            <w:tcW w:w="32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3028D8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38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3028D8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6046A183" w:rsidR="00B1469E" w:rsidRPr="003028D8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0AF0D1D" w:rsidR="00B1469E" w:rsidRPr="003028D8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>1.</w:t>
            </w:r>
          </w:p>
        </w:tc>
      </w:tr>
      <w:tr w:rsidR="00B1469E" w:rsidRPr="003028D8" w14:paraId="4AE235F2" w14:textId="77777777" w:rsidTr="0083749E">
        <w:trPr>
          <w:trHeight w:val="318"/>
        </w:trPr>
        <w:tc>
          <w:tcPr>
            <w:tcW w:w="32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3028D8" w:rsidRDefault="00B1469E" w:rsidP="00B1469E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>SYSTEM LOGISTICS 1</w:t>
            </w:r>
            <w:r w:rsidRPr="003028D8">
              <w:rPr>
                <w:rFonts w:asciiTheme="minorHAnsi" w:hAnsiTheme="minorHAnsi"/>
                <w:bCs/>
                <w:sz w:val="20"/>
                <w:szCs w:val="20"/>
                <w:vertAlign w:val="superscript"/>
              </w:rPr>
              <w:t>st</w:t>
            </w: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38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3028D8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696C1F1" w:rsidR="00B1469E" w:rsidRPr="003028D8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09AFB11" w:rsidR="00B1469E" w:rsidRPr="003028D8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>1.</w:t>
            </w:r>
          </w:p>
        </w:tc>
      </w:tr>
      <w:tr w:rsidR="005A11E4" w:rsidRPr="003028D8" w14:paraId="1E148366" w14:textId="77777777" w:rsidTr="4AF16631">
        <w:trPr>
          <w:trHeight w:val="103"/>
        </w:trPr>
        <w:tc>
          <w:tcPr>
            <w:tcW w:w="9695" w:type="dxa"/>
            <w:gridSpan w:val="18"/>
          </w:tcPr>
          <w:p w14:paraId="633C5EFA" w14:textId="77777777" w:rsidR="005A11E4" w:rsidRPr="003028D8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3028D8" w14:paraId="53363266" w14:textId="77777777" w:rsidTr="0083749E">
        <w:trPr>
          <w:trHeight w:val="270"/>
        </w:trPr>
        <w:tc>
          <w:tcPr>
            <w:tcW w:w="5682" w:type="dxa"/>
            <w:gridSpan w:val="12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3028D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3028D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37E0DCF0" w:rsidR="005A11E4" w:rsidRPr="003028D8" w:rsidRDefault="001E5D21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3028D8" w14:paraId="6024E532" w14:textId="77777777" w:rsidTr="0083749E">
        <w:trPr>
          <w:trHeight w:val="56"/>
        </w:trPr>
        <w:tc>
          <w:tcPr>
            <w:tcW w:w="5682" w:type="dxa"/>
            <w:gridSpan w:val="12"/>
            <w:vMerge/>
          </w:tcPr>
          <w:p w14:paraId="6138598E" w14:textId="77777777" w:rsidR="005A11E4" w:rsidRPr="003028D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21579ABD" w:rsidR="005A11E4" w:rsidRPr="003028D8" w:rsidRDefault="001E5D21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3028D8">
              <w:rPr>
                <w:rFonts w:eastAsia="Calibri" w:cs="Calibr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3028D8" w14:paraId="6B1B7C32" w14:textId="77777777" w:rsidTr="0083749E">
        <w:tc>
          <w:tcPr>
            <w:tcW w:w="5682" w:type="dxa"/>
            <w:gridSpan w:val="12"/>
          </w:tcPr>
          <w:p w14:paraId="02799658" w14:textId="77777777" w:rsidR="005A11E4" w:rsidRPr="003028D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3028D8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3028D8" w14:paraId="5DB8E894" w14:textId="77777777" w:rsidTr="0083749E">
        <w:tc>
          <w:tcPr>
            <w:tcW w:w="5682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3028D8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3028D8" w:rsidRDefault="00B1469E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3028D8" w14:paraId="5FC48C48" w14:textId="77777777" w:rsidTr="4AF16631">
        <w:tc>
          <w:tcPr>
            <w:tcW w:w="9695" w:type="dxa"/>
            <w:gridSpan w:val="18"/>
          </w:tcPr>
          <w:p w14:paraId="19BF6CFB" w14:textId="77777777" w:rsidR="005A11E4" w:rsidRPr="003028D8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3028D8" w14:paraId="69EB4177" w14:textId="77777777" w:rsidTr="0083749E"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2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5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3028D8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1E5D21" w:rsidRPr="003028D8" w14:paraId="6C3C0BA4" w14:textId="77777777" w:rsidTr="0083749E">
        <w:trPr>
          <w:trHeight w:val="318"/>
        </w:trPr>
        <w:tc>
          <w:tcPr>
            <w:tcW w:w="14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ED8F8" w14:textId="4FFCF9FD" w:rsidR="001E5D21" w:rsidRPr="003028D8" w:rsidRDefault="4AF16631" w:rsidP="4AF16631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 xml:space="preserve">36 a-P  </w:t>
            </w:r>
          </w:p>
          <w:p w14:paraId="013B6061" w14:textId="15A06B3A" w:rsidR="001E5D21" w:rsidRPr="003028D8" w:rsidRDefault="4AF16631" w:rsidP="4AF16631">
            <w:pPr>
              <w:spacing w:after="0"/>
              <w:jc w:val="center"/>
              <w:rPr>
                <w:rFonts w:eastAsia="Calibri" w:cs="Calibri"/>
                <w:b/>
                <w:bCs/>
                <w:strike/>
                <w:sz w:val="20"/>
                <w:szCs w:val="20"/>
                <w:lang w:eastAsia="sl-SI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 xml:space="preserve">24 e-P </w:t>
            </w:r>
          </w:p>
        </w:tc>
        <w:tc>
          <w:tcPr>
            <w:tcW w:w="14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6D325A66" w:rsidR="00C31FCC" w:rsidRPr="003028D8" w:rsidRDefault="00C31FCC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373FD24" w14:textId="77777777" w:rsidR="001E5D21" w:rsidRPr="003028D8" w:rsidRDefault="001E5D21" w:rsidP="00E638E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C31BC8" w14:textId="77777777" w:rsidR="001E5D21" w:rsidRPr="003028D8" w:rsidRDefault="001E5D21" w:rsidP="00E638E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4A2C6037" w:rsidR="001E5D21" w:rsidRPr="003028D8" w:rsidRDefault="001E5D21" w:rsidP="00E638E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5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1E5D21" w:rsidRPr="003028D8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1E5D21" w:rsidRPr="003028D8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77C4689E" w:rsidR="001E5D21" w:rsidRPr="003028D8" w:rsidRDefault="001E5D21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Cs/>
                <w:sz w:val="20"/>
                <w:szCs w:val="20"/>
                <w:lang w:eastAsia="sl-SI"/>
              </w:rPr>
              <w:t>12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1E5D21" w:rsidRPr="003028D8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58F58625" w:rsidR="001E5D21" w:rsidRPr="003028D8" w:rsidRDefault="001E5D21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1E5D21" w:rsidRPr="0049183D" w14:paraId="33611488" w14:textId="77777777" w:rsidTr="0083749E">
        <w:trPr>
          <w:trHeight w:val="318"/>
        </w:trPr>
        <w:tc>
          <w:tcPr>
            <w:tcW w:w="14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942646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06ED7" w14:textId="566C01F3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540C2"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8E315" w14:textId="4D768FC2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540C2"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1B3A35A3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540C2"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56" w:type="dxa"/>
            <w:gridSpan w:val="4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9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64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1E5D21" w:rsidRPr="0049183D" w14:paraId="3AFC1636" w14:textId="77777777" w:rsidTr="0083749E">
        <w:trPr>
          <w:trHeight w:val="318"/>
        </w:trPr>
        <w:tc>
          <w:tcPr>
            <w:tcW w:w="14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091ABF8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0AEFF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64919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57FE0DB5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56" w:type="dxa"/>
            <w:gridSpan w:val="4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09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64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1E5D21" w:rsidRPr="00F540C2" w:rsidRDefault="001E5D21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4AF16631">
        <w:tc>
          <w:tcPr>
            <w:tcW w:w="9695" w:type="dxa"/>
            <w:gridSpan w:val="18"/>
          </w:tcPr>
          <w:p w14:paraId="73ECE184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0083749E">
        <w:tc>
          <w:tcPr>
            <w:tcW w:w="3285" w:type="dxa"/>
            <w:gridSpan w:val="5"/>
          </w:tcPr>
          <w:p w14:paraId="19C80114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41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45BDE40C" w:rsidR="005A11E4" w:rsidRPr="00F540C2" w:rsidRDefault="0080585E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POLONA VIČIČ</w:t>
            </w:r>
          </w:p>
        </w:tc>
      </w:tr>
      <w:tr w:rsidR="005A11E4" w:rsidRPr="0049183D" w14:paraId="373ADDF1" w14:textId="77777777" w:rsidTr="4AF16631">
        <w:tc>
          <w:tcPr>
            <w:tcW w:w="9695" w:type="dxa"/>
            <w:gridSpan w:val="18"/>
          </w:tcPr>
          <w:p w14:paraId="0BC8F3BA" w14:textId="77777777" w:rsidR="005A11E4" w:rsidRPr="00F540C2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2546E5AF" w14:textId="77777777" w:rsidTr="0083749E">
        <w:tc>
          <w:tcPr>
            <w:tcW w:w="2283" w:type="dxa"/>
            <w:gridSpan w:val="3"/>
            <w:vMerge w:val="restart"/>
          </w:tcPr>
          <w:p w14:paraId="6861494E" w14:textId="77777777" w:rsidR="005A11E4" w:rsidRPr="00F540C2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15" w:type="dxa"/>
            <w:gridSpan w:val="6"/>
          </w:tcPr>
          <w:p w14:paraId="77461E9B" w14:textId="77777777" w:rsidR="005A11E4" w:rsidRPr="00F540C2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BAC05B7" w:rsidR="005A11E4" w:rsidRPr="00F540C2" w:rsidRDefault="0085323E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F540C2">
              <w:rPr>
                <w:rFonts w:eastAsia="Calibri"/>
                <w:lang w:eastAsia="sl-SI"/>
              </w:rPr>
              <w:t>ANGLEŠKI/ENGLISH</w:t>
            </w:r>
          </w:p>
        </w:tc>
      </w:tr>
      <w:tr w:rsidR="005A11E4" w:rsidRPr="0049183D" w14:paraId="0712B376" w14:textId="77777777" w:rsidTr="0083749E">
        <w:trPr>
          <w:trHeight w:val="215"/>
        </w:trPr>
        <w:tc>
          <w:tcPr>
            <w:tcW w:w="2283" w:type="dxa"/>
            <w:gridSpan w:val="3"/>
            <w:vMerge/>
            <w:vAlign w:val="center"/>
          </w:tcPr>
          <w:p w14:paraId="2BE63940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15" w:type="dxa"/>
            <w:gridSpan w:val="6"/>
          </w:tcPr>
          <w:p w14:paraId="3A2F1B73" w14:textId="77777777" w:rsidR="005A11E4" w:rsidRPr="00F540C2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7C1241AB" w:rsidR="005A11E4" w:rsidRPr="00F540C2" w:rsidRDefault="0085323E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F540C2">
              <w:rPr>
                <w:rFonts w:eastAsia="Calibri"/>
                <w:lang w:eastAsia="sl-SI"/>
              </w:rPr>
              <w:t>ANGLEŠKI/ENGLISH</w:t>
            </w:r>
          </w:p>
        </w:tc>
      </w:tr>
      <w:tr w:rsidR="005A11E4" w:rsidRPr="0049183D" w14:paraId="0BB418C6" w14:textId="77777777" w:rsidTr="0083749E">
        <w:tc>
          <w:tcPr>
            <w:tcW w:w="469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2" w:type="dxa"/>
          </w:tcPr>
          <w:p w14:paraId="6CE3FFA8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521890" w:rsidRPr="00521890" w14:paraId="273ADA0E" w14:textId="77777777" w:rsidTr="0083749E">
        <w:trPr>
          <w:trHeight w:val="275"/>
        </w:trPr>
        <w:tc>
          <w:tcPr>
            <w:tcW w:w="46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2E8FF876" w:rsidR="00895A8B" w:rsidRPr="00521890" w:rsidRDefault="0080109E" w:rsidP="00521890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521890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</w:t>
            </w:r>
            <w:r w:rsidR="00B0340F" w:rsidRPr="00521890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j</w:t>
            </w:r>
            <w:r w:rsidRPr="00521890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521890" w:rsidRDefault="005A11E4" w:rsidP="00521890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643BA32D" w:rsidR="00895A8B" w:rsidRPr="00521890" w:rsidRDefault="0080109E" w:rsidP="00521890">
            <w:pPr>
              <w:pStyle w:val="Pripombabesedilo"/>
              <w:spacing w:after="0"/>
              <w:jc w:val="both"/>
            </w:pPr>
            <w:r w:rsidRPr="00521890">
              <w:rPr>
                <w:rFonts w:asciiTheme="minorHAnsi" w:hAnsiTheme="minorHAnsi" w:cstheme="minorHAnsi"/>
                <w:lang w:eastAsia="sl-SI"/>
              </w:rPr>
              <w:t>Completion of assignments in e-lectures is a prerequisite for taking the exam.</w:t>
            </w:r>
          </w:p>
        </w:tc>
      </w:tr>
      <w:tr w:rsidR="005A11E4" w:rsidRPr="0049183D" w14:paraId="32638BBD" w14:textId="77777777" w:rsidTr="0083749E">
        <w:trPr>
          <w:trHeight w:val="137"/>
        </w:trPr>
        <w:tc>
          <w:tcPr>
            <w:tcW w:w="469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F540C2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5A11E4" w:rsidRPr="00F540C2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3D29A4" w:rsidRPr="0049183D" w14:paraId="4EDFC7EE" w14:textId="77777777" w:rsidTr="00521890">
        <w:trPr>
          <w:trHeight w:val="416"/>
        </w:trPr>
        <w:tc>
          <w:tcPr>
            <w:tcW w:w="46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E9081" w14:textId="7E2B6730" w:rsidR="003D29A4" w:rsidRDefault="003D29A4" w:rsidP="00521890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 xml:space="preserve">Predmet obravnava poslovno terminologijo in komunikacijske funkcije v okviru naslednjih vsebin: zgodovina in razvoj logistike, kariere v logistiki (poklicna pot v logistiki, pridobivanje kadrov ter prijava na razpisano delovno mesto), </w:t>
            </w:r>
            <w:r w:rsidR="00BD644D" w:rsidRPr="003028D8">
              <w:rPr>
                <w:rFonts w:asciiTheme="minorHAnsi" w:hAnsiTheme="minorHAnsi"/>
                <w:sz w:val="20"/>
                <w:szCs w:val="20"/>
              </w:rPr>
              <w:t>maloprodaja</w:t>
            </w:r>
            <w:r w:rsidRPr="003028D8">
              <w:rPr>
                <w:rFonts w:asciiTheme="minorHAnsi" w:hAnsiTheme="minorHAnsi"/>
                <w:sz w:val="20"/>
                <w:szCs w:val="20"/>
              </w:rPr>
              <w:t xml:space="preserve"> in logistika</w:t>
            </w:r>
            <w:r w:rsidR="00BD644D" w:rsidRPr="003028D8">
              <w:rPr>
                <w:rFonts w:asciiTheme="minorHAnsi" w:hAnsiTheme="minorHAnsi"/>
                <w:sz w:val="20"/>
                <w:szCs w:val="20"/>
              </w:rPr>
              <w:t>,</w:t>
            </w:r>
            <w:r w:rsidRPr="003028D8">
              <w:rPr>
                <w:rFonts w:asciiTheme="minorHAnsi" w:hAnsiTheme="minorHAnsi"/>
                <w:sz w:val="20"/>
                <w:szCs w:val="20"/>
              </w:rPr>
              <w:t xml:space="preserve">  transport (vloga transporta v logistiki in glavne značilnosti cestnega, železniškega, zračnega in vodnega transporta</w:t>
            </w:r>
            <w:r w:rsidR="008273AC" w:rsidRPr="003028D8"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0F3DF4" w:rsidRPr="003028D8">
              <w:rPr>
                <w:rFonts w:asciiTheme="minorHAnsi" w:hAnsiTheme="minorHAnsi"/>
                <w:sz w:val="20"/>
                <w:szCs w:val="20"/>
              </w:rPr>
              <w:t>trajnostni</w:t>
            </w:r>
            <w:r w:rsidR="008273AC" w:rsidRPr="003028D8">
              <w:rPr>
                <w:rFonts w:asciiTheme="minorHAnsi" w:hAnsiTheme="minorHAnsi"/>
                <w:sz w:val="20"/>
                <w:szCs w:val="20"/>
              </w:rPr>
              <w:t xml:space="preserve"> transport</w:t>
            </w:r>
            <w:r w:rsidR="00F540C2" w:rsidRPr="003028D8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036A63" w:rsidRPr="003028D8">
              <w:rPr>
                <w:rFonts w:asciiTheme="minorHAnsi" w:hAnsiTheme="minorHAnsi"/>
                <w:sz w:val="20"/>
                <w:szCs w:val="20"/>
              </w:rPr>
              <w:t>in mestna logistika.</w:t>
            </w:r>
          </w:p>
          <w:p w14:paraId="622287F5" w14:textId="77777777" w:rsidR="00521890" w:rsidRPr="003028D8" w:rsidRDefault="00521890" w:rsidP="00521890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54166281" w14:textId="3E7BFF66" w:rsidR="003D29A4" w:rsidRDefault="003D29A4" w:rsidP="00521890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>Glavni poudarki poslovne korespondence so: pisanje motivacijskega pisma, poslovnega življenjepisa in zahvalnega pisma, sodelovanje na razgovoru za službo ter v poslovnem telefonskem pogovoru,  priprava in izvedba predstavitve.</w:t>
            </w:r>
          </w:p>
          <w:p w14:paraId="3601CD3D" w14:textId="77777777" w:rsidR="00521890" w:rsidRPr="003028D8" w:rsidRDefault="00521890" w:rsidP="00521890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625112B6" w14:textId="686B1E1C" w:rsidR="003D29A4" w:rsidRPr="003028D8" w:rsidRDefault="003D29A4" w:rsidP="00521890">
            <w:pPr>
              <w:pStyle w:val="Default"/>
              <w:autoSpaceDE/>
              <w:autoSpaceDN/>
              <w:adjustRightInd/>
              <w:jc w:val="both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3028D8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V okviru zgoraj navedenih vsebin predmet zajema kratko ponovitev naslednjih slovničnih struktur: slovničnih časov (navadni in opisni preteklik, 'Present Perfect Tense', navadni in opisni sedanjik, prihodnjik), </w:t>
            </w:r>
            <w:r w:rsidRPr="003028D8">
              <w:rPr>
                <w:rFonts w:asciiTheme="minorHAnsi" w:hAnsiTheme="minorHAnsi"/>
                <w:color w:val="auto"/>
                <w:sz w:val="20"/>
                <w:szCs w:val="20"/>
              </w:rPr>
              <w:lastRenderedPageBreak/>
              <w:t>stopnjevanja pridevnikov in prislovov, 'wh-' odvisnih stavkov ter naklonskih glagolov.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3D29A4" w:rsidRPr="003028D8" w:rsidRDefault="003D29A4" w:rsidP="00521890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A7BFB" w14:textId="3AB77730" w:rsidR="00521890" w:rsidRDefault="003D29A4" w:rsidP="00521890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US"/>
              </w:rPr>
              <w:t>The course develops business terminology and communication in the framework of the following topics:</w:t>
            </w:r>
            <w:r w:rsidRPr="003028D8">
              <w:rPr>
                <w:rFonts w:asciiTheme="minorHAnsi" w:hAnsiTheme="minorHAnsi"/>
                <w:b/>
                <w:sz w:val="20"/>
                <w:szCs w:val="20"/>
                <w:lang w:val="en-US"/>
              </w:rPr>
              <w:t xml:space="preserve"> </w:t>
            </w:r>
            <w:r w:rsidRPr="003028D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history and development of logistics, careers in logistics (career paths in logistics, recruitment and applying for a job), retailing and </w:t>
            </w:r>
            <w:r w:rsidR="00BC4A8B" w:rsidRPr="003028D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logistics, </w:t>
            </w:r>
            <w:r w:rsidRPr="003028D8">
              <w:rPr>
                <w:rFonts w:asciiTheme="minorHAnsi" w:hAnsiTheme="minorHAnsi"/>
                <w:sz w:val="20"/>
                <w:szCs w:val="20"/>
                <w:lang w:val="en-US"/>
              </w:rPr>
              <w:t>transport (the role of transport in logistics and the main characteristics of road, rail, air and water transport</w:t>
            </w:r>
            <w:r w:rsidR="008273AC" w:rsidRPr="003028D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, </w:t>
            </w:r>
            <w:r w:rsidR="000F3DF4" w:rsidRPr="003028D8">
              <w:rPr>
                <w:rFonts w:asciiTheme="minorHAnsi" w:hAnsiTheme="minorHAnsi"/>
                <w:sz w:val="20"/>
                <w:szCs w:val="20"/>
                <w:lang w:val="en-US"/>
              </w:rPr>
              <w:t>sustainable</w:t>
            </w:r>
            <w:r w:rsidR="008273AC" w:rsidRPr="003028D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transport</w:t>
            </w:r>
            <w:r w:rsidR="003B602A" w:rsidRPr="003028D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r w:rsidR="00F26079" w:rsidRPr="003028D8">
              <w:rPr>
                <w:rFonts w:asciiTheme="minorHAnsi" w:hAnsiTheme="minorHAnsi"/>
                <w:sz w:val="20"/>
                <w:szCs w:val="20"/>
                <w:lang w:val="en-US"/>
              </w:rPr>
              <w:t>and city logistics.</w:t>
            </w:r>
          </w:p>
          <w:p w14:paraId="2B643618" w14:textId="77777777" w:rsidR="00521890" w:rsidRPr="00521890" w:rsidRDefault="00521890" w:rsidP="00521890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</w:p>
          <w:p w14:paraId="5115E142" w14:textId="61C6B504" w:rsidR="003D29A4" w:rsidRDefault="003D29A4" w:rsidP="00521890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US"/>
              </w:rPr>
              <w:t>Business correspondence focuses on: writing a covering letter, CV, and thank you letter, taking part in a job interview and business phone calls, preparation and delivery of a presentation.</w:t>
            </w:r>
          </w:p>
          <w:p w14:paraId="1F1B53B0" w14:textId="77777777" w:rsidR="00521890" w:rsidRPr="003028D8" w:rsidRDefault="00521890" w:rsidP="00521890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</w:p>
          <w:p w14:paraId="68E25B91" w14:textId="03F827E5" w:rsidR="003D29A4" w:rsidRPr="003028D8" w:rsidRDefault="003D29A4" w:rsidP="00521890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Grammatical structures revised in the framework of the above mentioned topics include: </w:t>
            </w:r>
            <w:r w:rsidRPr="003028D8">
              <w:rPr>
                <w:rFonts w:asciiTheme="minorHAnsi" w:hAnsiTheme="minorHAnsi"/>
                <w:sz w:val="20"/>
                <w:szCs w:val="20"/>
              </w:rPr>
              <w:t xml:space="preserve">tenses (Past Simple and Continuous Tense, Present Perfect Tense, Present Simple and Continuous Tense, ‘Will’ and ‘Going to’ Future Tense), comparison of adjectives and adverbs, </w:t>
            </w:r>
            <w:r w:rsidRPr="003028D8">
              <w:rPr>
                <w:rFonts w:asciiTheme="minorHAnsi" w:hAnsiTheme="minorHAnsi"/>
                <w:sz w:val="20"/>
                <w:szCs w:val="20"/>
                <w:lang w:val="en-US"/>
              </w:rPr>
              <w:t>r</w:t>
            </w:r>
            <w:r w:rsidRPr="003028D8">
              <w:rPr>
                <w:rFonts w:asciiTheme="minorHAnsi" w:hAnsiTheme="minorHAnsi"/>
                <w:sz w:val="20"/>
                <w:szCs w:val="20"/>
              </w:rPr>
              <w:t xml:space="preserve">elative clauses, and </w:t>
            </w:r>
            <w:r w:rsidRPr="003028D8">
              <w:rPr>
                <w:rFonts w:asciiTheme="minorHAnsi" w:hAnsiTheme="minorHAnsi"/>
                <w:sz w:val="20"/>
                <w:szCs w:val="20"/>
                <w:lang w:val="en-US"/>
              </w:rPr>
              <w:t>m</w:t>
            </w:r>
            <w:r w:rsidRPr="003028D8">
              <w:rPr>
                <w:rFonts w:asciiTheme="minorHAnsi" w:hAnsiTheme="minorHAnsi"/>
                <w:sz w:val="20"/>
                <w:szCs w:val="20"/>
              </w:rPr>
              <w:t>odal verbs.</w:t>
            </w:r>
          </w:p>
        </w:tc>
      </w:tr>
      <w:tr w:rsidR="005A11E4" w:rsidRPr="0049183D" w14:paraId="50F6CFCC" w14:textId="77777777" w:rsidTr="4AF16631">
        <w:tc>
          <w:tcPr>
            <w:tcW w:w="9695" w:type="dxa"/>
            <w:gridSpan w:val="18"/>
            <w:tcBorders>
              <w:bottom w:val="single" w:sz="4" w:space="0" w:color="auto"/>
            </w:tcBorders>
          </w:tcPr>
          <w:p w14:paraId="5F1016C3" w14:textId="77777777" w:rsidR="001E5D21" w:rsidRPr="00F540C2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F540C2">
              <w:rPr>
                <w:rFonts w:eastAsia="Calibri" w:cs="Calibri"/>
                <w:lang w:eastAsia="sl-SI"/>
              </w:rPr>
              <w:br w:type="page"/>
            </w:r>
          </w:p>
          <w:p w14:paraId="4C4D6A60" w14:textId="7BC8BD38" w:rsidR="005A11E4" w:rsidRPr="00F540C2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1E5D21" w:rsidRPr="00895A8B" w14:paraId="166E7B56" w14:textId="77777777" w:rsidTr="4AF16631">
        <w:trPr>
          <w:trHeight w:val="1198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2A893" w14:textId="4F4C29AD" w:rsidR="002B0F0B" w:rsidRPr="00895A8B" w:rsidRDefault="00623A4A" w:rsidP="00290A7A">
            <w:pPr>
              <w:spacing w:after="0"/>
              <w:jc w:val="both"/>
              <w:rPr>
                <w:rFonts w:asciiTheme="minorHAnsi" w:hAnsiTheme="minorHAnsi"/>
                <w:bCs/>
                <w:strike/>
                <w:sz w:val="20"/>
                <w:szCs w:val="20"/>
              </w:rPr>
            </w:pPr>
            <w:r w:rsidRPr="00895A8B">
              <w:rPr>
                <w:rFonts w:asciiTheme="minorHAnsi" w:eastAsia="Calibri" w:hAnsiTheme="minorHAnsi"/>
                <w:bCs/>
                <w:sz w:val="20"/>
                <w:szCs w:val="20"/>
                <w:lang w:val="en-GB"/>
              </w:rPr>
              <w:t xml:space="preserve">Brown, L. (2019). </w:t>
            </w:r>
            <w:r w:rsidRPr="00895A8B">
              <w:rPr>
                <w:rFonts w:asciiTheme="minorHAnsi" w:eastAsia="Calibri" w:hAnsiTheme="minorHAnsi"/>
                <w:bCs/>
                <w:i/>
                <w:iCs/>
                <w:sz w:val="20"/>
                <w:szCs w:val="20"/>
                <w:lang w:val="en-GB"/>
              </w:rPr>
              <w:t>The only business writing book you'll ever need</w:t>
            </w:r>
            <w:r w:rsidRPr="00895A8B">
              <w:rPr>
                <w:rFonts w:asciiTheme="minorHAnsi" w:eastAsia="Calibri" w:hAnsiTheme="minorHAnsi"/>
                <w:bCs/>
                <w:sz w:val="20"/>
                <w:szCs w:val="20"/>
                <w:lang w:val="en-GB"/>
              </w:rPr>
              <w:t>.</w:t>
            </w:r>
            <w:r w:rsidR="00A6548E" w:rsidRPr="00895A8B">
              <w:rPr>
                <w:rFonts w:asciiTheme="minorHAnsi" w:eastAsia="Calibri" w:hAnsiTheme="minorHAnsi"/>
                <w:bCs/>
                <w:sz w:val="20"/>
                <w:szCs w:val="20"/>
                <w:lang w:val="en-GB"/>
              </w:rPr>
              <w:t xml:space="preserve"> W. W. Norton &amp; Company.</w:t>
            </w:r>
            <w:r w:rsidRPr="00895A8B">
              <w:rPr>
                <w:rFonts w:asciiTheme="minorHAnsi" w:eastAsia="Calibri" w:hAnsiTheme="minorHAnsi"/>
                <w:bCs/>
                <w:sz w:val="20"/>
                <w:szCs w:val="20"/>
                <w:lang w:val="en-GB"/>
              </w:rPr>
              <w:t xml:space="preserve"> </w:t>
            </w:r>
          </w:p>
          <w:p w14:paraId="42970CFF" w14:textId="5A35F4B1" w:rsidR="00623A4A" w:rsidRPr="00895A8B" w:rsidRDefault="00623A4A" w:rsidP="00A7104B">
            <w:p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895A8B">
              <w:rPr>
                <w:rFonts w:asciiTheme="minorHAnsi" w:hAnsiTheme="minorHAnsi"/>
                <w:bCs/>
                <w:sz w:val="20"/>
                <w:szCs w:val="20"/>
              </w:rPr>
              <w:t xml:space="preserve">Downes, C. (2008). </w:t>
            </w:r>
            <w:r w:rsidRPr="00895A8B">
              <w:rPr>
                <w:rFonts w:asciiTheme="minorHAnsi" w:hAnsiTheme="minorHAnsi"/>
                <w:bCs/>
                <w:i/>
                <w:sz w:val="20"/>
                <w:szCs w:val="20"/>
              </w:rPr>
              <w:t>Cambridge English for job-hunting</w:t>
            </w:r>
            <w:r w:rsidRPr="00895A8B">
              <w:rPr>
                <w:rFonts w:asciiTheme="minorHAnsi" w:hAnsiTheme="minorHAnsi"/>
                <w:bCs/>
                <w:sz w:val="20"/>
                <w:szCs w:val="20"/>
              </w:rPr>
              <w:t>. Cambridge University Press.</w:t>
            </w:r>
          </w:p>
          <w:p w14:paraId="37DA79F7" w14:textId="282F5892" w:rsidR="00623A4A" w:rsidRPr="00895A8B" w:rsidRDefault="00623A4A" w:rsidP="00A7104B">
            <w:pPr>
              <w:spacing w:after="0"/>
              <w:jc w:val="both"/>
              <w:rPr>
                <w:rFonts w:asciiTheme="minorHAnsi" w:hAnsiTheme="minorHAnsi"/>
                <w:bCs/>
                <w:sz w:val="20"/>
                <w:szCs w:val="20"/>
              </w:rPr>
            </w:pPr>
            <w:r w:rsidRPr="00895A8B">
              <w:rPr>
                <w:rFonts w:asciiTheme="minorHAnsi" w:hAnsiTheme="minorHAnsi"/>
                <w:bCs/>
                <w:sz w:val="20"/>
                <w:szCs w:val="20"/>
              </w:rPr>
              <w:t>Duckworth, M</w:t>
            </w:r>
            <w:r w:rsidRPr="00895A8B">
              <w:rPr>
                <w:rFonts w:asciiTheme="minorHAnsi" w:hAnsiTheme="minorHAnsi"/>
                <w:sz w:val="20"/>
                <w:szCs w:val="20"/>
              </w:rPr>
              <w:t>.</w:t>
            </w:r>
            <w:r w:rsidRPr="00895A8B">
              <w:rPr>
                <w:rFonts w:asciiTheme="minorHAnsi" w:hAnsiTheme="minorHAnsi"/>
                <w:bCs/>
                <w:sz w:val="20"/>
                <w:szCs w:val="20"/>
              </w:rPr>
              <w:t xml:space="preserve"> (2003). </w:t>
            </w:r>
            <w:r w:rsidR="00E63E0F" w:rsidRPr="00895A8B">
              <w:rPr>
                <w:rFonts w:asciiTheme="minorHAnsi" w:hAnsiTheme="minorHAnsi"/>
                <w:i/>
                <w:sz w:val="20"/>
                <w:szCs w:val="20"/>
              </w:rPr>
              <w:t xml:space="preserve">Business </w:t>
            </w:r>
            <w:r w:rsidRPr="00895A8B">
              <w:rPr>
                <w:rFonts w:asciiTheme="minorHAnsi" w:hAnsiTheme="minorHAnsi"/>
                <w:i/>
                <w:sz w:val="20"/>
                <w:szCs w:val="20"/>
              </w:rPr>
              <w:t xml:space="preserve">English </w:t>
            </w:r>
            <w:r w:rsidRPr="00895A8B">
              <w:rPr>
                <w:rFonts w:asciiTheme="minorHAnsi" w:hAnsiTheme="minorHAnsi"/>
                <w:bCs/>
                <w:i/>
                <w:sz w:val="20"/>
                <w:szCs w:val="20"/>
              </w:rPr>
              <w:t>grammar</w:t>
            </w:r>
            <w:r w:rsidRPr="00895A8B">
              <w:rPr>
                <w:rFonts w:asciiTheme="minorHAnsi" w:hAnsiTheme="minorHAnsi"/>
                <w:i/>
                <w:sz w:val="20"/>
                <w:szCs w:val="20"/>
              </w:rPr>
              <w:t xml:space="preserve"> and </w:t>
            </w:r>
            <w:r w:rsidRPr="00895A8B">
              <w:rPr>
                <w:rFonts w:asciiTheme="minorHAnsi" w:hAnsiTheme="minorHAnsi"/>
                <w:bCs/>
                <w:i/>
                <w:sz w:val="20"/>
                <w:szCs w:val="20"/>
              </w:rPr>
              <w:t>practice</w:t>
            </w:r>
            <w:r w:rsidR="00210403" w:rsidRPr="00895A8B">
              <w:rPr>
                <w:rFonts w:asciiTheme="minorHAnsi" w:hAnsiTheme="minorHAnsi"/>
                <w:bCs/>
                <w:i/>
                <w:sz w:val="20"/>
                <w:szCs w:val="20"/>
              </w:rPr>
              <w:t>.</w:t>
            </w:r>
            <w:r w:rsidR="00210403" w:rsidRPr="00895A8B">
              <w:rPr>
                <w:rFonts w:asciiTheme="minorHAnsi" w:hAnsiTheme="minorHAnsi"/>
                <w:bCs/>
                <w:sz w:val="20"/>
                <w:szCs w:val="20"/>
              </w:rPr>
              <w:t xml:space="preserve"> (New ed.).</w:t>
            </w:r>
            <w:r w:rsidRPr="00895A8B">
              <w:rPr>
                <w:rFonts w:asciiTheme="minorHAnsi" w:hAnsiTheme="minorHAnsi"/>
                <w:bCs/>
                <w:sz w:val="20"/>
                <w:szCs w:val="20"/>
              </w:rPr>
              <w:t xml:space="preserve"> Oxford University Press. </w:t>
            </w:r>
          </w:p>
          <w:p w14:paraId="61CDBE70" w14:textId="5193665E" w:rsidR="00804CEC" w:rsidRPr="00895A8B" w:rsidRDefault="00CB59FF" w:rsidP="00A7104B">
            <w:pPr>
              <w:spacing w:after="0"/>
              <w:jc w:val="both"/>
              <w:rPr>
                <w:rFonts w:asciiTheme="minorHAnsi" w:hAnsiTheme="minorHAnsi"/>
                <w:bCs/>
                <w:sz w:val="20"/>
                <w:szCs w:val="20"/>
              </w:rPr>
            </w:pPr>
            <w:r w:rsidRPr="00895A8B">
              <w:rPr>
                <w:rFonts w:asciiTheme="minorHAnsi" w:hAnsiTheme="minorHAnsi"/>
                <w:bCs/>
                <w:sz w:val="20"/>
                <w:szCs w:val="20"/>
              </w:rPr>
              <w:t xml:space="preserve">Duckworth, M., &amp; Turner, R. (2008). </w:t>
            </w:r>
            <w:r w:rsidRPr="00895A8B">
              <w:rPr>
                <w:rFonts w:asciiTheme="minorHAnsi" w:hAnsiTheme="minorHAnsi"/>
                <w:bCs/>
                <w:i/>
                <w:iCs/>
                <w:sz w:val="20"/>
                <w:szCs w:val="20"/>
              </w:rPr>
              <w:t xml:space="preserve">Business </w:t>
            </w:r>
            <w:r w:rsidR="00CF52F7" w:rsidRPr="00895A8B">
              <w:rPr>
                <w:rFonts w:asciiTheme="minorHAnsi" w:hAnsiTheme="minorHAnsi"/>
                <w:bCs/>
                <w:i/>
                <w:iCs/>
                <w:sz w:val="20"/>
                <w:szCs w:val="20"/>
              </w:rPr>
              <w:t>r</w:t>
            </w:r>
            <w:r w:rsidRPr="00895A8B">
              <w:rPr>
                <w:rFonts w:asciiTheme="minorHAnsi" w:hAnsiTheme="minorHAnsi"/>
                <w:bCs/>
                <w:i/>
                <w:iCs/>
                <w:sz w:val="20"/>
                <w:szCs w:val="20"/>
              </w:rPr>
              <w:t>esult</w:t>
            </w:r>
            <w:r w:rsidRPr="00895A8B">
              <w:rPr>
                <w:rFonts w:asciiTheme="minorHAnsi" w:hAnsiTheme="minorHAnsi"/>
                <w:bCs/>
                <w:sz w:val="20"/>
                <w:szCs w:val="20"/>
              </w:rPr>
              <w:t>. Upper-intermediate</w:t>
            </w:r>
            <w:r w:rsidR="00F60F67" w:rsidRPr="00895A8B">
              <w:rPr>
                <w:rFonts w:asciiTheme="minorHAnsi" w:hAnsiTheme="minorHAnsi"/>
                <w:bCs/>
                <w:sz w:val="20"/>
                <w:szCs w:val="20"/>
              </w:rPr>
              <w:t>. S</w:t>
            </w:r>
            <w:r w:rsidRPr="00895A8B">
              <w:rPr>
                <w:rFonts w:asciiTheme="minorHAnsi" w:hAnsiTheme="minorHAnsi"/>
                <w:bCs/>
                <w:sz w:val="20"/>
                <w:szCs w:val="20"/>
              </w:rPr>
              <w:t>tudent's book. Oxford University Press.</w:t>
            </w:r>
          </w:p>
          <w:p w14:paraId="1ECB0DA6" w14:textId="7D33BA80" w:rsidR="00A63E92" w:rsidRPr="00895A8B" w:rsidRDefault="00A63E92" w:rsidP="00A7104B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895A8B">
              <w:rPr>
                <w:rFonts w:asciiTheme="minorHAnsi" w:hAnsiTheme="minorHAnsi"/>
                <w:sz w:val="20"/>
                <w:szCs w:val="20"/>
              </w:rPr>
              <w:t xml:space="preserve">Gadsby, A. (Ed.). (2010). </w:t>
            </w:r>
            <w:r w:rsidRPr="00895A8B">
              <w:rPr>
                <w:rFonts w:asciiTheme="minorHAnsi" w:hAnsiTheme="minorHAnsi"/>
                <w:i/>
                <w:iCs/>
                <w:sz w:val="20"/>
                <w:szCs w:val="20"/>
              </w:rPr>
              <w:t>Longman business English dictionary</w:t>
            </w:r>
            <w:r w:rsidRPr="00895A8B">
              <w:rPr>
                <w:rFonts w:asciiTheme="minorHAnsi" w:hAnsiTheme="minorHAnsi"/>
                <w:sz w:val="20"/>
                <w:szCs w:val="20"/>
              </w:rPr>
              <w:t>. Longman.</w:t>
            </w:r>
          </w:p>
          <w:p w14:paraId="184E7F18" w14:textId="14F07CF3" w:rsidR="009D3056" w:rsidRPr="00895A8B" w:rsidRDefault="00623A4A" w:rsidP="007D002D">
            <w:p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895A8B">
              <w:rPr>
                <w:rFonts w:asciiTheme="minorHAnsi" w:hAnsiTheme="minorHAnsi"/>
                <w:bCs/>
                <w:sz w:val="20"/>
                <w:szCs w:val="20"/>
              </w:rPr>
              <w:t xml:space="preserve">Grussendorf, M. (2009). </w:t>
            </w:r>
            <w:r w:rsidRPr="00895A8B">
              <w:rPr>
                <w:rFonts w:asciiTheme="minorHAnsi" w:hAnsiTheme="minorHAnsi"/>
                <w:bCs/>
                <w:i/>
                <w:sz w:val="20"/>
                <w:szCs w:val="20"/>
              </w:rPr>
              <w:t>English for logistics</w:t>
            </w:r>
            <w:r w:rsidRPr="00895A8B">
              <w:rPr>
                <w:rFonts w:asciiTheme="minorHAnsi" w:hAnsiTheme="minorHAnsi"/>
                <w:bCs/>
                <w:sz w:val="20"/>
                <w:szCs w:val="20"/>
              </w:rPr>
              <w:t>. Oxford University Press.</w:t>
            </w:r>
          </w:p>
        </w:tc>
      </w:tr>
      <w:tr w:rsidR="001E5D21" w:rsidRPr="003028D8" w14:paraId="17101D27" w14:textId="77777777" w:rsidTr="0083749E">
        <w:trPr>
          <w:trHeight w:val="73"/>
        </w:trPr>
        <w:tc>
          <w:tcPr>
            <w:tcW w:w="469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1E5D21" w:rsidRPr="003028D8" w:rsidRDefault="001E5D21" w:rsidP="001E5D21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1E5D21" w:rsidRPr="003028D8" w:rsidRDefault="001E5D21" w:rsidP="001E5D2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1E5D21" w:rsidRPr="003028D8" w:rsidRDefault="001E5D21" w:rsidP="001E5D2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1E5D21" w:rsidRPr="003028D8" w:rsidRDefault="001E5D21" w:rsidP="001E5D2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1E5D21" w:rsidRPr="003028D8" w:rsidRDefault="001E5D21" w:rsidP="001E5D2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A7104B" w:rsidRPr="003028D8" w14:paraId="572FDB32" w14:textId="77777777" w:rsidTr="0083749E">
        <w:trPr>
          <w:trHeight w:val="778"/>
        </w:trPr>
        <w:tc>
          <w:tcPr>
            <w:tcW w:w="46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F6DCA" w14:textId="77777777" w:rsidR="00A7104B" w:rsidRPr="003028D8" w:rsidRDefault="00A7104B" w:rsidP="00A7104B">
            <w:p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>Cilji tega predmeta so:</w:t>
            </w:r>
          </w:p>
          <w:p w14:paraId="5222FD5D" w14:textId="289053FC" w:rsidR="00594922" w:rsidRPr="003028D8" w:rsidRDefault="00594922" w:rsidP="00594922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>spoznati ključno terminologijo in koncepte s področja logistike in transporta,</w:t>
            </w:r>
          </w:p>
          <w:p w14:paraId="0392AED1" w14:textId="0F28F933" w:rsidR="00594922" w:rsidRPr="003028D8" w:rsidRDefault="00594922" w:rsidP="00594922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>usposobiti se za pridobivanje in posredovanje</w:t>
            </w:r>
            <w:r w:rsidR="00AB3D6B" w:rsidRPr="003028D8">
              <w:rPr>
                <w:rFonts w:asciiTheme="minorHAnsi" w:hAnsiTheme="minorHAnsi"/>
                <w:sz w:val="20"/>
                <w:szCs w:val="20"/>
              </w:rPr>
              <w:t xml:space="preserve"> (pisno ali ustno)</w:t>
            </w:r>
            <w:r w:rsidRPr="003028D8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81316C" w:rsidRPr="003028D8">
              <w:rPr>
                <w:rFonts w:asciiTheme="minorHAnsi" w:hAnsiTheme="minorHAnsi"/>
                <w:sz w:val="20"/>
                <w:szCs w:val="20"/>
              </w:rPr>
              <w:t xml:space="preserve">splošnih </w:t>
            </w:r>
            <w:r w:rsidRPr="003028D8">
              <w:rPr>
                <w:rFonts w:asciiTheme="minorHAnsi" w:hAnsiTheme="minorHAnsi"/>
                <w:sz w:val="20"/>
                <w:szCs w:val="20"/>
              </w:rPr>
              <w:t>informacij s področja logistike ter transporta,​</w:t>
            </w:r>
          </w:p>
          <w:p w14:paraId="6E8CA3AC" w14:textId="2F74E3D6" w:rsidR="00594922" w:rsidRPr="003028D8" w:rsidRDefault="00594922" w:rsidP="00594922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>razvijati slušne, bralne, govorne in pisne sposobnosti za razumevanje in interpretacijo področno specifičnih informacij,</w:t>
            </w:r>
          </w:p>
          <w:p w14:paraId="7586F026" w14:textId="15D59F00" w:rsidR="00594922" w:rsidRPr="003028D8" w:rsidRDefault="00594922" w:rsidP="00594922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>nadalje razvijati spretnosti javnega nastopanja</w:t>
            </w:r>
            <w:r w:rsidR="00150EC1" w:rsidRPr="003028D8">
              <w:rPr>
                <w:rFonts w:asciiTheme="minorHAnsi" w:hAnsiTheme="minorHAnsi"/>
                <w:sz w:val="20"/>
                <w:szCs w:val="20"/>
              </w:rPr>
              <w:t>,</w:t>
            </w:r>
          </w:p>
          <w:p w14:paraId="2315CC60" w14:textId="5BA5A06B" w:rsidR="00594922" w:rsidRPr="003028D8" w:rsidRDefault="00150EC1" w:rsidP="00594922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>r</w:t>
            </w:r>
            <w:r w:rsidR="00594922" w:rsidRPr="003028D8">
              <w:rPr>
                <w:rFonts w:asciiTheme="minorHAnsi" w:hAnsiTheme="minorHAnsi"/>
                <w:sz w:val="20"/>
                <w:szCs w:val="20"/>
              </w:rPr>
              <w:t>azvijati tehnike in strategije za samoizobraževanje.​</w:t>
            </w:r>
          </w:p>
          <w:p w14:paraId="53C2D7C7" w14:textId="77777777" w:rsidR="00594922" w:rsidRPr="003028D8" w:rsidRDefault="00594922" w:rsidP="00527B58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  <w:p w14:paraId="6A3545A4" w14:textId="77777777" w:rsidR="003D29A4" w:rsidRPr="003028D8" w:rsidRDefault="00527B58" w:rsidP="009827A1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>Kompetence, ki jih pridobijo študenti:</w:t>
            </w:r>
          </w:p>
          <w:p w14:paraId="3E1118C5" w14:textId="6E5F4006" w:rsidR="009827A1" w:rsidRPr="003028D8" w:rsidRDefault="009827A1" w:rsidP="009827A1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>razumeti in uporabiti terminologijo s področja logistike in transporta,</w:t>
            </w:r>
          </w:p>
          <w:p w14:paraId="07990D1E" w14:textId="6F8F5A5F" w:rsidR="009827A1" w:rsidRPr="003028D8" w:rsidRDefault="009827A1" w:rsidP="009827A1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>razumeti in povzeti daljše slušne in pisne vire s področja logistike in transporta,</w:t>
            </w:r>
          </w:p>
          <w:p w14:paraId="776B1FD8" w14:textId="15C06F40" w:rsidR="009827A1" w:rsidRPr="003028D8" w:rsidRDefault="009827A1" w:rsidP="009827A1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>ustno ali pisno posredovati informacije s področja logistike in transporta,</w:t>
            </w:r>
          </w:p>
          <w:p w14:paraId="582EF3EA" w14:textId="7E9A4283" w:rsidR="009827A1" w:rsidRPr="003028D8" w:rsidRDefault="009827A1" w:rsidP="009827A1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>pripraviti in izvesti samostojno in sistematično govorno predstavitev v angleškem jezik.​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A7104B" w:rsidRPr="003028D8" w:rsidRDefault="00A7104B" w:rsidP="00A7104B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C3CE1" w14:textId="77777777" w:rsidR="00A7104B" w:rsidRPr="003028D8" w:rsidRDefault="00A7104B" w:rsidP="00A7104B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>Objectives of this course are:</w:t>
            </w:r>
          </w:p>
          <w:p w14:paraId="7C504B24" w14:textId="1B88968A" w:rsidR="005F3AC2" w:rsidRPr="003028D8" w:rsidRDefault="009A6769" w:rsidP="003D29A4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>learn</w:t>
            </w:r>
            <w:r w:rsidR="005F3AC2" w:rsidRPr="003028D8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9221F1" w:rsidRPr="003028D8">
              <w:rPr>
                <w:rFonts w:asciiTheme="minorHAnsi" w:hAnsiTheme="minorHAnsi"/>
                <w:sz w:val="20"/>
                <w:szCs w:val="20"/>
                <w:lang w:val="en-GB"/>
              </w:rPr>
              <w:t>key terminology and concepts from the fields of logistics and transport,</w:t>
            </w:r>
          </w:p>
          <w:p w14:paraId="2D6974E9" w14:textId="4E2FE204" w:rsidR="009221F1" w:rsidRPr="003028D8" w:rsidRDefault="00875030" w:rsidP="003D29A4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Cs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acquire skills to retrieve and </w:t>
            </w:r>
            <w:r w:rsidR="008C2535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report</w:t>
            </w:r>
            <w:r w:rsidR="00AB3D6B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 (orally or in writing)</w:t>
            </w:r>
            <w:r w:rsidR="008C2535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 </w:t>
            </w:r>
            <w:r w:rsidR="0081316C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general </w:t>
            </w:r>
            <w:r w:rsidR="008C2535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information from the fields of logistics and transport,</w:t>
            </w:r>
          </w:p>
          <w:p w14:paraId="12CDF61A" w14:textId="7A6567A3" w:rsidR="008C2535" w:rsidRPr="003028D8" w:rsidRDefault="008C2535" w:rsidP="003D29A4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Cs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develop listening, reading, speaking</w:t>
            </w:r>
            <w:r w:rsidR="000208D8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,</w:t>
            </w:r>
            <w:r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 and writing skills</w:t>
            </w:r>
            <w:r w:rsidR="000208D8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 </w:t>
            </w:r>
            <w:r w:rsidR="00CE51DA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to be able to understand and interpret </w:t>
            </w:r>
            <w:r w:rsidR="00DB3891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discipline</w:t>
            </w:r>
            <w:r w:rsidR="00CE51DA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 specific information,</w:t>
            </w:r>
          </w:p>
          <w:p w14:paraId="45A3F571" w14:textId="77777777" w:rsidR="00CE51DA" w:rsidRPr="003028D8" w:rsidRDefault="00CE51DA" w:rsidP="003D29A4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Cs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further develop </w:t>
            </w:r>
            <w:r w:rsidR="000208D8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presentation skills,</w:t>
            </w:r>
          </w:p>
          <w:p w14:paraId="1E76D871" w14:textId="77777777" w:rsidR="000208D8" w:rsidRPr="003028D8" w:rsidRDefault="000208D8" w:rsidP="003D29A4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/>
                <w:bCs/>
                <w:sz w:val="20"/>
                <w:szCs w:val="20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develop techniques and strategies for self-learning.</w:t>
            </w:r>
          </w:p>
          <w:p w14:paraId="2E6A5FAE" w14:textId="77777777" w:rsidR="0028750B" w:rsidRPr="003028D8" w:rsidRDefault="0028750B" w:rsidP="0028750B">
            <w:pPr>
              <w:spacing w:after="0"/>
              <w:jc w:val="both"/>
              <w:rPr>
                <w:rFonts w:asciiTheme="minorHAnsi" w:hAnsiTheme="minorHAnsi"/>
                <w:bCs/>
                <w:sz w:val="20"/>
                <w:szCs w:val="20"/>
                <w:lang w:val="en-GB"/>
              </w:rPr>
            </w:pPr>
          </w:p>
          <w:p w14:paraId="0B8419CC" w14:textId="77777777" w:rsidR="0028750B" w:rsidRPr="003028D8" w:rsidRDefault="0028750B" w:rsidP="0028750B">
            <w:pPr>
              <w:spacing w:after="0"/>
              <w:jc w:val="both"/>
              <w:rPr>
                <w:rFonts w:asciiTheme="minorHAnsi" w:hAnsiTheme="minorHAnsi"/>
                <w:bCs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Students will gain these competencies: </w:t>
            </w:r>
          </w:p>
          <w:p w14:paraId="1D3F0087" w14:textId="4E3369B2" w:rsidR="0028750B" w:rsidRPr="003028D8" w:rsidRDefault="009A7EE0" w:rsidP="0028750B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/>
                <w:bCs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understand</w:t>
            </w:r>
            <w:r w:rsidR="00FD1A94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 and us</w:t>
            </w:r>
            <w:r w:rsidR="00977CCC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e</w:t>
            </w:r>
            <w:r w:rsidR="00FD1A94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 terminology from the fields of logistics and transport,</w:t>
            </w:r>
          </w:p>
          <w:p w14:paraId="06F6FD2D" w14:textId="34FB8520" w:rsidR="00FD1A94" w:rsidRPr="003028D8" w:rsidRDefault="00FD1A94" w:rsidP="0028750B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/>
                <w:bCs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understand and summaris</w:t>
            </w:r>
            <w:r w:rsidR="00977CCC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e</w:t>
            </w:r>
            <w:r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 longer audio and written sources </w:t>
            </w:r>
            <w:r w:rsidR="00C8460A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from the fields of logistics and transport,</w:t>
            </w:r>
          </w:p>
          <w:p w14:paraId="7DB4CE8A" w14:textId="57C587A4" w:rsidR="00977CCC" w:rsidRPr="003028D8" w:rsidRDefault="00C8460A" w:rsidP="0028750B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/>
                <w:bCs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orally </w:t>
            </w:r>
            <w:r w:rsidR="005E7F3B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or</w:t>
            </w:r>
            <w:r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 in writing </w:t>
            </w:r>
            <w:r w:rsidR="00977CCC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communicate </w:t>
            </w:r>
            <w:r w:rsidR="009A7EE0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information</w:t>
            </w:r>
            <w:r w:rsidR="00977CCC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 from the fields in logistics and transport,</w:t>
            </w:r>
          </w:p>
          <w:p w14:paraId="41C5AAA2" w14:textId="7D9801D3" w:rsidR="00C8460A" w:rsidRPr="003028D8" w:rsidRDefault="00977CCC" w:rsidP="0028750B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/>
                <w:bCs/>
                <w:sz w:val="20"/>
                <w:szCs w:val="20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prepare and </w:t>
            </w:r>
            <w:r w:rsidR="00FD1A8F"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deliver</w:t>
            </w:r>
            <w:r w:rsidRPr="003028D8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 xml:space="preserve"> independent and systematic presentation in English</w:t>
            </w: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 xml:space="preserve">. </w:t>
            </w:r>
          </w:p>
        </w:tc>
      </w:tr>
      <w:tr w:rsidR="00A7104B" w:rsidRPr="0049183D" w14:paraId="2732D8B1" w14:textId="77777777" w:rsidTr="0083749E">
        <w:trPr>
          <w:trHeight w:val="117"/>
        </w:trPr>
        <w:tc>
          <w:tcPr>
            <w:tcW w:w="469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52" w:type="dxa"/>
          </w:tcPr>
          <w:p w14:paraId="4D4A9CC8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A7104B" w:rsidRPr="0049183D" w14:paraId="355E000C" w14:textId="77777777" w:rsidTr="0083749E">
        <w:trPr>
          <w:trHeight w:val="410"/>
        </w:trPr>
        <w:tc>
          <w:tcPr>
            <w:tcW w:w="4698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F1F043" w14:textId="77777777" w:rsidR="00A7104B" w:rsidRPr="003028D8" w:rsidRDefault="00A7104B" w:rsidP="00A7104B">
            <w:pPr>
              <w:tabs>
                <w:tab w:val="num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 xml:space="preserve">Znanje in razumevanje: </w:t>
            </w:r>
          </w:p>
          <w:p w14:paraId="4E45102A" w14:textId="725DC7BA" w:rsidR="00A7104B" w:rsidRPr="003028D8" w:rsidRDefault="00A7104B" w:rsidP="00A7104B">
            <w:pPr>
              <w:tabs>
                <w:tab w:val="num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 xml:space="preserve">Po zaključku tega predmeta bo študent </w:t>
            </w:r>
            <w:r w:rsidR="007E37E2" w:rsidRPr="003028D8">
              <w:rPr>
                <w:rFonts w:asciiTheme="minorHAnsi" w:hAnsiTheme="minorHAnsi"/>
                <w:bCs/>
                <w:sz w:val="20"/>
                <w:szCs w:val="20"/>
              </w:rPr>
              <w:t>znal</w:t>
            </w:r>
            <w:r w:rsidR="003D29A4" w:rsidRPr="003028D8">
              <w:rPr>
                <w:rFonts w:asciiTheme="minorHAnsi" w:hAnsiTheme="minorHAnsi"/>
                <w:bCs/>
                <w:sz w:val="20"/>
                <w:szCs w:val="20"/>
              </w:rPr>
              <w:t>:</w:t>
            </w:r>
          </w:p>
          <w:p w14:paraId="4A8A086E" w14:textId="4C4ED44F" w:rsidR="00A7104B" w:rsidRPr="003028D8" w:rsidRDefault="00E25C94" w:rsidP="00A7104B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>obnoviti</w:t>
            </w:r>
            <w:r w:rsidR="00D90B5B" w:rsidRPr="003028D8">
              <w:rPr>
                <w:rFonts w:asciiTheme="minorHAnsi" w:hAnsiTheme="minorHAnsi"/>
                <w:bCs/>
                <w:sz w:val="20"/>
                <w:szCs w:val="20"/>
              </w:rPr>
              <w:t xml:space="preserve"> in </w:t>
            </w:r>
            <w:r w:rsidR="00A7104B" w:rsidRPr="003028D8">
              <w:rPr>
                <w:rFonts w:asciiTheme="minorHAnsi" w:hAnsiTheme="minorHAnsi"/>
                <w:bCs/>
                <w:sz w:val="20"/>
                <w:szCs w:val="20"/>
              </w:rPr>
              <w:t>povzeti bistvo krajših kompleksnih govornih in pisnih virov s področja logistike in transporta,</w:t>
            </w:r>
          </w:p>
          <w:p w14:paraId="2C723064" w14:textId="6B6F30D5" w:rsidR="00A7104B" w:rsidRPr="003028D8" w:rsidRDefault="00A7104B" w:rsidP="00A7104B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>tekoče ustno in pisno komunicirati o splošnih in področno specifičnih</w:t>
            </w:r>
            <w:r w:rsidR="006E6EDD" w:rsidRPr="003028D8">
              <w:rPr>
                <w:rFonts w:asciiTheme="minorHAnsi" w:hAnsiTheme="minorHAnsi"/>
                <w:bCs/>
                <w:sz w:val="20"/>
                <w:szCs w:val="20"/>
              </w:rPr>
              <w:t xml:space="preserve"> informacijah</w:t>
            </w: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>,</w:t>
            </w:r>
          </w:p>
          <w:p w14:paraId="238F5C52" w14:textId="7247DEF1" w:rsidR="00313DDE" w:rsidRPr="003028D8" w:rsidRDefault="00313DDE" w:rsidP="00A7104B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Cs/>
                <w:sz w:val="20"/>
                <w:szCs w:val="20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 xml:space="preserve">podati samostojno in sistematično govorno predstavitev v angleškem jeziku, </w:t>
            </w:r>
          </w:p>
          <w:p w14:paraId="33B72A4B" w14:textId="1AC6C061" w:rsidR="00A7104B" w:rsidRPr="003028D8" w:rsidRDefault="00313DDE" w:rsidP="00A7104B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 xml:space="preserve">samostojno in kritično </w:t>
            </w:r>
            <w:r w:rsidR="00A7104B" w:rsidRPr="003028D8">
              <w:rPr>
                <w:rFonts w:asciiTheme="minorHAnsi" w:hAnsiTheme="minorHAnsi"/>
                <w:sz w:val="20"/>
                <w:szCs w:val="20"/>
              </w:rPr>
              <w:t xml:space="preserve">uporabljati poslovne slovarje in druge </w:t>
            </w:r>
            <w:r w:rsidR="00FD1A8F" w:rsidRPr="003028D8">
              <w:rPr>
                <w:rFonts w:asciiTheme="minorHAnsi" w:hAnsiTheme="minorHAnsi"/>
                <w:sz w:val="20"/>
                <w:szCs w:val="20"/>
              </w:rPr>
              <w:t xml:space="preserve">področno </w:t>
            </w:r>
            <w:r w:rsidR="00A7104B" w:rsidRPr="003028D8">
              <w:rPr>
                <w:rFonts w:asciiTheme="minorHAnsi" w:hAnsiTheme="minorHAnsi"/>
                <w:sz w:val="20"/>
                <w:szCs w:val="20"/>
              </w:rPr>
              <w:t>specifične vire,</w:t>
            </w:r>
          </w:p>
          <w:p w14:paraId="46DEA773" w14:textId="11495BD2" w:rsidR="00AB3D6B" w:rsidRPr="003028D8" w:rsidRDefault="00E4767E" w:rsidP="00E50E86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>pridobljeno znanje uporabiti pri študiju in v poslovnem okolju</w:t>
            </w:r>
            <w:r w:rsidR="00E50E86" w:rsidRPr="003028D8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A7104B" w:rsidRPr="003028D8" w:rsidRDefault="00A7104B" w:rsidP="00A7104B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A7104B" w:rsidRPr="003028D8" w:rsidRDefault="00A7104B" w:rsidP="00A7104B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A7104B" w:rsidRPr="003028D8" w:rsidRDefault="00A7104B" w:rsidP="00A7104B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8DDCE72" w14:textId="5FB43E02" w:rsidR="00A7104B" w:rsidRPr="003028D8" w:rsidRDefault="00A7104B" w:rsidP="00A7104B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>Knowledge and understanding</w:t>
            </w:r>
            <w:r w:rsidR="003D29A4" w:rsidRPr="003028D8">
              <w:rPr>
                <w:rFonts w:asciiTheme="minorHAnsi" w:hAnsiTheme="minorHAnsi"/>
                <w:sz w:val="20"/>
                <w:szCs w:val="20"/>
                <w:lang w:val="en-GB"/>
              </w:rPr>
              <w:t>:</w:t>
            </w:r>
          </w:p>
          <w:p w14:paraId="5CC781A6" w14:textId="3E76D052" w:rsidR="00A7104B" w:rsidRPr="003028D8" w:rsidRDefault="00A7104B" w:rsidP="00A7104B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>On completion of the course, the student will be able to</w:t>
            </w:r>
            <w:r w:rsidR="003D29A4" w:rsidRPr="003028D8">
              <w:rPr>
                <w:rFonts w:asciiTheme="minorHAnsi" w:hAnsiTheme="minorHAnsi"/>
                <w:sz w:val="20"/>
                <w:szCs w:val="20"/>
                <w:lang w:val="en-GB"/>
              </w:rPr>
              <w:t>:</w:t>
            </w:r>
          </w:p>
          <w:p w14:paraId="6CC5B21E" w14:textId="6C868D75" w:rsidR="00A7104B" w:rsidRPr="003028D8" w:rsidRDefault="00E25C94" w:rsidP="00A7104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>recapitulate</w:t>
            </w:r>
            <w:r w:rsidR="00D90B5B" w:rsidRPr="003028D8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and </w:t>
            </w:r>
            <w:r w:rsidR="00A7104B" w:rsidRPr="003028D8">
              <w:rPr>
                <w:rFonts w:asciiTheme="minorHAnsi" w:hAnsiTheme="minorHAnsi"/>
                <w:sz w:val="20"/>
                <w:szCs w:val="20"/>
                <w:lang w:val="en-GB"/>
              </w:rPr>
              <w:t>extract the main ideas of shorter complex written and spoken sources from the fields of logistics and transport,</w:t>
            </w:r>
          </w:p>
          <w:p w14:paraId="2272F6CA" w14:textId="750DF1AA" w:rsidR="00313DDE" w:rsidRPr="003028D8" w:rsidRDefault="00A7104B" w:rsidP="00A7104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communicate general and </w:t>
            </w:r>
            <w:r w:rsidR="00DB3891" w:rsidRPr="003028D8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discipline-specific </w:t>
            </w: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information </w:t>
            </w:r>
            <w:r w:rsidR="00313DDE" w:rsidRPr="003028D8">
              <w:rPr>
                <w:rFonts w:asciiTheme="minorHAnsi" w:hAnsiTheme="minorHAnsi"/>
                <w:sz w:val="20"/>
                <w:szCs w:val="20"/>
                <w:lang w:val="en-GB"/>
              </w:rPr>
              <w:t>fluently and effectively,</w:t>
            </w:r>
          </w:p>
          <w:p w14:paraId="774F098E" w14:textId="31F8D0FB" w:rsidR="00A7104B" w:rsidRPr="003028D8" w:rsidRDefault="00313DDE" w:rsidP="00A7104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>give a clear, concise</w:t>
            </w:r>
            <w:r w:rsidR="00236858" w:rsidRPr="003028D8">
              <w:rPr>
                <w:rFonts w:asciiTheme="minorHAnsi" w:hAnsiTheme="minorHAnsi"/>
                <w:sz w:val="20"/>
                <w:szCs w:val="20"/>
                <w:lang w:val="en-GB"/>
              </w:rPr>
              <w:t>,</w:t>
            </w: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and well-structured presentation in English,</w:t>
            </w:r>
          </w:p>
          <w:p w14:paraId="2E2E72B7" w14:textId="35575424" w:rsidR="00A7104B" w:rsidRPr="003028D8" w:rsidRDefault="00313DDE" w:rsidP="00A7104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autonomously and critically </w:t>
            </w:r>
            <w:r w:rsidR="00A7104B" w:rsidRPr="003028D8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use business English dictionaries and other </w:t>
            </w:r>
            <w:r w:rsidR="009A7DD2" w:rsidRPr="003028D8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discipline-specific </w:t>
            </w:r>
            <w:r w:rsidR="00A7104B" w:rsidRPr="003028D8">
              <w:rPr>
                <w:rFonts w:asciiTheme="minorHAnsi" w:hAnsiTheme="minorHAnsi"/>
                <w:sz w:val="20"/>
                <w:szCs w:val="20"/>
                <w:lang w:val="en-GB"/>
              </w:rPr>
              <w:t>resources,</w:t>
            </w:r>
          </w:p>
          <w:p w14:paraId="46F3A023" w14:textId="1DACBFA0" w:rsidR="00A7104B" w:rsidRPr="00521890" w:rsidRDefault="00A7104B" w:rsidP="00A7104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apply the acquired terminology and communication skills </w:t>
            </w:r>
            <w:r w:rsidR="00277EB9" w:rsidRPr="003028D8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in their studies and the business </w:t>
            </w:r>
            <w:r w:rsidR="001C2351" w:rsidRPr="003028D8">
              <w:rPr>
                <w:rFonts w:asciiTheme="minorHAnsi" w:hAnsiTheme="minorHAnsi"/>
                <w:sz w:val="20"/>
                <w:szCs w:val="20"/>
                <w:lang w:val="en-GB"/>
              </w:rPr>
              <w:t>environment</w:t>
            </w:r>
            <w:r w:rsidR="00383CC6" w:rsidRPr="00521890">
              <w:rPr>
                <w:rFonts w:asciiTheme="minorHAnsi" w:hAnsiTheme="minorHAnsi"/>
                <w:sz w:val="20"/>
                <w:szCs w:val="20"/>
                <w:lang w:val="en-GB"/>
              </w:rPr>
              <w:t>.</w:t>
            </w:r>
          </w:p>
          <w:p w14:paraId="06D50644" w14:textId="11F5AC40" w:rsidR="00A7104B" w:rsidRPr="003028D8" w:rsidRDefault="00A7104B" w:rsidP="00E50E86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</w:p>
        </w:tc>
      </w:tr>
      <w:tr w:rsidR="00A7104B" w:rsidRPr="0049183D" w14:paraId="7BF0CAA8" w14:textId="77777777" w:rsidTr="0083749E">
        <w:trPr>
          <w:trHeight w:val="721"/>
        </w:trPr>
        <w:tc>
          <w:tcPr>
            <w:tcW w:w="4698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8FE6B" w14:textId="77777777" w:rsidR="00A7104B" w:rsidRPr="003028D8" w:rsidRDefault="00A7104B" w:rsidP="00A7104B">
            <w:p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>Prenosljive/ključne spretnosti in drugi atributi:</w:t>
            </w:r>
          </w:p>
          <w:p w14:paraId="40E51D79" w14:textId="77777777" w:rsidR="00A7104B" w:rsidRPr="003028D8" w:rsidRDefault="00A7104B" w:rsidP="00A7104B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/>
                <w:bCs/>
                <w:sz w:val="20"/>
                <w:szCs w:val="20"/>
                <w:lang w:val="pl-PL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  <w:lang w:val="pl-PL"/>
              </w:rPr>
              <w:t>razvoj veščin in spretnosti v uporabi znanja na svojem konkretnem strokovnem delovnem področju,</w:t>
            </w:r>
          </w:p>
          <w:p w14:paraId="30A87330" w14:textId="77777777" w:rsidR="00A7104B" w:rsidRPr="003028D8" w:rsidRDefault="00A7104B" w:rsidP="00A7104B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>sposobnost samostojnega učenja,</w:t>
            </w:r>
          </w:p>
          <w:p w14:paraId="4957D62C" w14:textId="77777777" w:rsidR="00A7104B" w:rsidRPr="003028D8" w:rsidRDefault="00A7104B" w:rsidP="00A7104B">
            <w:pPr>
              <w:numPr>
                <w:ilvl w:val="0"/>
                <w:numId w:val="11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>sposobnost uporabe informacijske tehnologije,</w:t>
            </w:r>
          </w:p>
          <w:p w14:paraId="145CD9A4" w14:textId="49C038BD" w:rsidR="00A7104B" w:rsidRPr="003028D8" w:rsidRDefault="00A7104B" w:rsidP="00A7104B">
            <w:pPr>
              <w:pStyle w:val="Odstavekseznama"/>
              <w:numPr>
                <w:ilvl w:val="0"/>
                <w:numId w:val="11"/>
              </w:numPr>
              <w:rPr>
                <w:rFonts w:eastAsia="Calibri" w:cs="Arial"/>
                <w:sz w:val="20"/>
                <w:szCs w:val="20"/>
                <w:lang w:eastAsia="sl-SI"/>
              </w:rPr>
            </w:pPr>
            <w:r w:rsidRPr="003028D8">
              <w:rPr>
                <w:rFonts w:asciiTheme="minorHAnsi" w:hAnsiTheme="minorHAnsi"/>
                <w:sz w:val="20"/>
                <w:szCs w:val="20"/>
              </w:rPr>
              <w:t>sposobnost in spretnost dela v skupinah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A7104B" w:rsidRPr="003028D8" w:rsidRDefault="00A7104B" w:rsidP="00A7104B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E4C90" w14:textId="77777777" w:rsidR="00A7104B" w:rsidRPr="003028D8" w:rsidRDefault="00A7104B" w:rsidP="00A7104B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>Transferable/Key skills and other attributes:</w:t>
            </w:r>
          </w:p>
          <w:p w14:paraId="6E1BDD31" w14:textId="0A306369" w:rsidR="00A7104B" w:rsidRPr="003028D8" w:rsidRDefault="00A7104B" w:rsidP="00A7104B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development of skills and expertise in the use of knowledge in a specific </w:t>
            </w:r>
            <w:r w:rsidR="00313DDE" w:rsidRPr="003028D8">
              <w:rPr>
                <w:rFonts w:asciiTheme="minorHAnsi" w:hAnsiTheme="minorHAnsi"/>
                <w:sz w:val="20"/>
                <w:szCs w:val="20"/>
                <w:lang w:val="en-GB"/>
              </w:rPr>
              <w:t>professional</w:t>
            </w: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working area,</w:t>
            </w:r>
          </w:p>
          <w:p w14:paraId="3E019970" w14:textId="77777777" w:rsidR="00A7104B" w:rsidRPr="003028D8" w:rsidRDefault="00A7104B" w:rsidP="00A7104B">
            <w:pPr>
              <w:numPr>
                <w:ilvl w:val="0"/>
                <w:numId w:val="21"/>
              </w:numPr>
              <w:spacing w:after="0"/>
              <w:ind w:left="36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>ability to become an autonomous learner,</w:t>
            </w:r>
          </w:p>
          <w:p w14:paraId="5E682DA2" w14:textId="7A157F21" w:rsidR="00A7104B" w:rsidRPr="003028D8" w:rsidRDefault="00A7104B" w:rsidP="00A7104B">
            <w:pPr>
              <w:numPr>
                <w:ilvl w:val="0"/>
                <w:numId w:val="25"/>
              </w:numPr>
              <w:spacing w:after="0"/>
              <w:ind w:left="36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>ability to apply information technology,</w:t>
            </w:r>
          </w:p>
          <w:p w14:paraId="58EC4A72" w14:textId="34C17908" w:rsidR="00A7104B" w:rsidRPr="003028D8" w:rsidRDefault="00A7104B" w:rsidP="00A7104B">
            <w:pPr>
              <w:numPr>
                <w:ilvl w:val="0"/>
                <w:numId w:val="25"/>
              </w:numPr>
              <w:spacing w:after="0"/>
              <w:ind w:left="36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>ability to work in groups.</w:t>
            </w:r>
          </w:p>
        </w:tc>
      </w:tr>
      <w:tr w:rsidR="00A7104B" w:rsidRPr="0049183D" w14:paraId="28C61BBA" w14:textId="77777777" w:rsidTr="0083749E">
        <w:tc>
          <w:tcPr>
            <w:tcW w:w="469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52" w:type="dxa"/>
          </w:tcPr>
          <w:p w14:paraId="47B947C4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A7104B" w:rsidRPr="00F540C2" w:rsidRDefault="00A7104B" w:rsidP="00A7104B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F540C2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A7104B" w:rsidRPr="0049183D" w14:paraId="4C66F302" w14:textId="77777777" w:rsidTr="0083749E">
        <w:trPr>
          <w:trHeight w:val="411"/>
        </w:trPr>
        <w:tc>
          <w:tcPr>
            <w:tcW w:w="46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15D59518" w:rsidR="00A7104B" w:rsidRPr="003028D8" w:rsidRDefault="00A7104B" w:rsidP="00A7104B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3028D8">
              <w:rPr>
                <w:rFonts w:asciiTheme="minorHAnsi" w:hAnsiTheme="minorHAnsi"/>
                <w:bCs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A7104B" w:rsidRPr="003028D8" w:rsidRDefault="00A7104B" w:rsidP="00A7104B">
            <w:pPr>
              <w:spacing w:after="0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401BC6FB" w:rsidR="00A7104B" w:rsidRPr="003028D8" w:rsidRDefault="00A7104B" w:rsidP="00A710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3028D8">
              <w:rPr>
                <w:rFonts w:asciiTheme="minorHAnsi" w:hAnsiTheme="minorHAnsi"/>
                <w:sz w:val="20"/>
                <w:szCs w:val="20"/>
                <w:lang w:val="en-GB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</w:tc>
      </w:tr>
      <w:tr w:rsidR="00A7104B" w:rsidRPr="003028D8" w14:paraId="0566443A" w14:textId="77777777" w:rsidTr="0083749E">
        <w:tc>
          <w:tcPr>
            <w:tcW w:w="399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A7104B" w:rsidRPr="003028D8" w:rsidRDefault="00A7104B" w:rsidP="00A7104B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3DACF7C6" w14:textId="77777777" w:rsidR="00A7104B" w:rsidRPr="003028D8" w:rsidRDefault="00A7104B" w:rsidP="00A7104B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36F705F9" w:rsidR="00A7104B" w:rsidRPr="003028D8" w:rsidRDefault="00A7104B" w:rsidP="00A7104B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5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A7104B" w:rsidRPr="003028D8" w:rsidRDefault="00A7104B" w:rsidP="00A7104B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52781C70" w:rsidR="00A7104B" w:rsidRPr="003028D8" w:rsidRDefault="00A7104B" w:rsidP="00A7104B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A7104B" w:rsidRPr="003028D8" w:rsidRDefault="00A7104B" w:rsidP="00A7104B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5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A7104B" w:rsidRPr="003028D8" w:rsidRDefault="00A7104B" w:rsidP="00A7104B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173DEBF2" w14:textId="77777777" w:rsidR="00A7104B" w:rsidRPr="003028D8" w:rsidRDefault="00A7104B" w:rsidP="00A7104B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0F6E584B" w:rsidR="00A7104B" w:rsidRPr="003028D8" w:rsidRDefault="00A7104B" w:rsidP="00A7104B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521890" w:rsidRPr="00521890" w14:paraId="52B92BAD" w14:textId="77777777" w:rsidTr="0083749E">
        <w:trPr>
          <w:trHeight w:val="20"/>
        </w:trPr>
        <w:tc>
          <w:tcPr>
            <w:tcW w:w="399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97DA9" w14:textId="3A28AB68" w:rsidR="00BF4E4B" w:rsidRPr="00521890" w:rsidRDefault="00BF4E4B" w:rsidP="00A7104B">
            <w:pPr>
              <w:pStyle w:val="Odstavekseznama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0"/>
                <w:szCs w:val="20"/>
              </w:rPr>
            </w:pPr>
            <w:r w:rsidRPr="00521890">
              <w:rPr>
                <w:rFonts w:asciiTheme="minorHAnsi" w:hAnsiTheme="minorHAnsi"/>
                <w:bCs/>
                <w:sz w:val="20"/>
                <w:szCs w:val="20"/>
              </w:rPr>
              <w:t>Ustna predstavitev</w:t>
            </w:r>
            <w:r w:rsidR="00521890" w:rsidRPr="00521890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  <w:p w14:paraId="3B9DEB54" w14:textId="78E9BDF0" w:rsidR="00EC3342" w:rsidRPr="00521890" w:rsidRDefault="00443FD3" w:rsidP="003D3AD6">
            <w:pPr>
              <w:pStyle w:val="Odstavekseznama"/>
              <w:numPr>
                <w:ilvl w:val="0"/>
                <w:numId w:val="14"/>
              </w:numPr>
              <w:rPr>
                <w:rFonts w:asciiTheme="minorHAnsi" w:hAnsiTheme="minorHAnsi"/>
                <w:bCs/>
                <w:strike/>
                <w:sz w:val="20"/>
                <w:szCs w:val="20"/>
              </w:rPr>
            </w:pPr>
            <w:r w:rsidRPr="00521890">
              <w:rPr>
                <w:rFonts w:asciiTheme="minorHAnsi" w:hAnsiTheme="minorHAnsi"/>
                <w:bCs/>
                <w:sz w:val="20"/>
                <w:szCs w:val="20"/>
              </w:rPr>
              <w:t>Sodelovanje pri pedagoškem</w:t>
            </w:r>
            <w:r w:rsidR="00521890" w:rsidRPr="00521890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  <w:p w14:paraId="2D79F67D" w14:textId="45447B24" w:rsidR="00443FD3" w:rsidRPr="00521890" w:rsidRDefault="00EC3342" w:rsidP="003D3AD6">
            <w:pPr>
              <w:pStyle w:val="Odstavekseznama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0"/>
                <w:szCs w:val="20"/>
              </w:rPr>
            </w:pPr>
            <w:r w:rsidRPr="00521890">
              <w:rPr>
                <w:rFonts w:asciiTheme="minorHAnsi" w:hAnsiTheme="minorHAnsi"/>
                <w:bCs/>
                <w:sz w:val="20"/>
                <w:szCs w:val="20"/>
              </w:rPr>
              <w:t>S</w:t>
            </w:r>
            <w:r w:rsidR="00443FD3" w:rsidRPr="00521890">
              <w:rPr>
                <w:rFonts w:asciiTheme="minorHAnsi" w:hAnsiTheme="minorHAnsi"/>
                <w:bCs/>
                <w:sz w:val="20"/>
                <w:szCs w:val="20"/>
              </w:rPr>
              <w:t>protne naloge</w:t>
            </w:r>
            <w:r w:rsidR="00521890" w:rsidRPr="00521890">
              <w:rPr>
                <w:rFonts w:asciiTheme="minorHAnsi" w:hAnsiTheme="minorHAnsi"/>
                <w:bCs/>
                <w:sz w:val="20"/>
                <w:szCs w:val="20"/>
              </w:rPr>
              <w:t>.</w:t>
            </w:r>
          </w:p>
          <w:p w14:paraId="73D37E4C" w14:textId="0164C659" w:rsidR="00A7104B" w:rsidRPr="00521890" w:rsidRDefault="00A7104B" w:rsidP="00407679">
            <w:pPr>
              <w:numPr>
                <w:ilvl w:val="0"/>
                <w:numId w:val="14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521890">
              <w:rPr>
                <w:rFonts w:asciiTheme="minorHAnsi" w:hAnsiTheme="minorHAnsi"/>
                <w:sz w:val="20"/>
                <w:szCs w:val="20"/>
              </w:rPr>
              <w:t>Pisni izpit</w:t>
            </w:r>
          </w:p>
        </w:tc>
        <w:tc>
          <w:tcPr>
            <w:tcW w:w="15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78598" w14:textId="6D07DA51" w:rsidR="00BF4E4B" w:rsidRPr="00521890" w:rsidRDefault="003D3AD6" w:rsidP="003D3AD6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21890">
              <w:rPr>
                <w:rFonts w:eastAsia="Calibri" w:cs="Calibri"/>
                <w:sz w:val="20"/>
                <w:szCs w:val="20"/>
                <w:lang w:eastAsia="sl-SI"/>
              </w:rPr>
              <w:t>3</w:t>
            </w:r>
            <w:r w:rsidR="00BF4E4B" w:rsidRPr="00521890">
              <w:rPr>
                <w:rFonts w:eastAsia="Calibri" w:cs="Calibri"/>
                <w:sz w:val="20"/>
                <w:szCs w:val="20"/>
                <w:lang w:eastAsia="sl-SI"/>
              </w:rPr>
              <w:t>0%</w:t>
            </w:r>
          </w:p>
          <w:p w14:paraId="4757642B" w14:textId="12B6DB71" w:rsidR="00852832" w:rsidRPr="00521890" w:rsidRDefault="00EC3342" w:rsidP="00D72AA0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21890">
              <w:rPr>
                <w:rFonts w:eastAsia="Calibri" w:cs="Calibri"/>
                <w:sz w:val="20"/>
                <w:szCs w:val="20"/>
                <w:lang w:eastAsia="sl-SI"/>
              </w:rPr>
              <w:t>6%</w:t>
            </w:r>
          </w:p>
          <w:p w14:paraId="5D6D9F6D" w14:textId="0363EF16" w:rsidR="00BF4E4B" w:rsidRPr="00521890" w:rsidRDefault="00EC3342" w:rsidP="00D72AA0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21890">
              <w:rPr>
                <w:rFonts w:eastAsia="Calibri" w:cs="Calibri"/>
                <w:sz w:val="20"/>
                <w:szCs w:val="20"/>
                <w:lang w:eastAsia="sl-SI"/>
              </w:rPr>
              <w:t>4%</w:t>
            </w:r>
          </w:p>
          <w:p w14:paraId="6252E3BC" w14:textId="514F9802" w:rsidR="00A7104B" w:rsidRPr="00521890" w:rsidRDefault="00A7104B" w:rsidP="00A7104B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521890">
              <w:rPr>
                <w:rFonts w:eastAsia="Calibri" w:cs="Calibri"/>
                <w:sz w:val="20"/>
                <w:szCs w:val="20"/>
                <w:lang w:eastAsia="sl-SI"/>
              </w:rPr>
              <w:t>60%</w:t>
            </w:r>
          </w:p>
        </w:tc>
        <w:tc>
          <w:tcPr>
            <w:tcW w:w="41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F704A" w14:textId="0C0D386C" w:rsidR="00443FD3" w:rsidRPr="00521890" w:rsidRDefault="00BF4E4B" w:rsidP="00443FD3">
            <w:pPr>
              <w:pStyle w:val="Odstavekseznama"/>
              <w:numPr>
                <w:ilvl w:val="0"/>
                <w:numId w:val="13"/>
              </w:numPr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521890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Oral presentation</w:t>
            </w:r>
            <w:r w:rsidR="00521890" w:rsidRPr="00521890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.</w:t>
            </w:r>
          </w:p>
          <w:p w14:paraId="551D9032" w14:textId="3027E3CA" w:rsidR="00EC3342" w:rsidRPr="00521890" w:rsidRDefault="00443FD3" w:rsidP="00094870">
            <w:pPr>
              <w:pStyle w:val="Odstavekseznama"/>
              <w:numPr>
                <w:ilvl w:val="0"/>
                <w:numId w:val="13"/>
              </w:numPr>
              <w:rPr>
                <w:rFonts w:asciiTheme="minorHAnsi" w:hAnsiTheme="minorHAnsi"/>
                <w:bCs/>
                <w:sz w:val="20"/>
                <w:szCs w:val="20"/>
                <w:lang w:val="en-GB"/>
              </w:rPr>
            </w:pPr>
            <w:r w:rsidRPr="00521890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In-class participation</w:t>
            </w:r>
            <w:r w:rsidR="00521890" w:rsidRPr="00521890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.</w:t>
            </w:r>
          </w:p>
          <w:p w14:paraId="698E8273" w14:textId="723A4DD0" w:rsidR="00443FD3" w:rsidRPr="00521890" w:rsidRDefault="00EC3342" w:rsidP="00443FD3">
            <w:pPr>
              <w:pStyle w:val="Odstavekseznama"/>
              <w:numPr>
                <w:ilvl w:val="0"/>
                <w:numId w:val="13"/>
              </w:numPr>
              <w:rPr>
                <w:rFonts w:asciiTheme="minorHAnsi" w:hAnsiTheme="minorHAnsi"/>
                <w:bCs/>
                <w:sz w:val="20"/>
                <w:szCs w:val="20"/>
                <w:lang w:val="en-GB"/>
              </w:rPr>
            </w:pPr>
            <w:r w:rsidRPr="00521890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Coursework</w:t>
            </w:r>
            <w:r w:rsidR="00521890" w:rsidRPr="00521890">
              <w:rPr>
                <w:rFonts w:asciiTheme="minorHAnsi" w:hAnsiTheme="minorHAnsi"/>
                <w:bCs/>
                <w:sz w:val="20"/>
                <w:szCs w:val="20"/>
                <w:lang w:val="en-GB"/>
              </w:rPr>
              <w:t>.</w:t>
            </w:r>
          </w:p>
          <w:p w14:paraId="20F78515" w14:textId="41C828D0" w:rsidR="00A7104B" w:rsidRPr="00521890" w:rsidRDefault="00A7104B" w:rsidP="00407679">
            <w:pPr>
              <w:numPr>
                <w:ilvl w:val="0"/>
                <w:numId w:val="13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521890">
              <w:rPr>
                <w:rFonts w:asciiTheme="minorHAnsi" w:hAnsiTheme="minorHAnsi"/>
                <w:sz w:val="20"/>
                <w:szCs w:val="20"/>
                <w:lang w:val="en-GB"/>
              </w:rPr>
              <w:t>Written exam</w:t>
            </w:r>
            <w:r w:rsidR="00521890" w:rsidRPr="00521890">
              <w:rPr>
                <w:rFonts w:asciiTheme="minorHAnsi" w:hAnsiTheme="minorHAnsi"/>
                <w:sz w:val="20"/>
                <w:szCs w:val="20"/>
                <w:lang w:val="en-GB"/>
              </w:rPr>
              <w:t>.</w:t>
            </w:r>
          </w:p>
        </w:tc>
      </w:tr>
      <w:tr w:rsidR="00A7104B" w:rsidRPr="003028D8" w14:paraId="0D823691" w14:textId="77777777" w:rsidTr="4AF16631">
        <w:tc>
          <w:tcPr>
            <w:tcW w:w="9695" w:type="dxa"/>
            <w:gridSpan w:val="18"/>
            <w:tcBorders>
              <w:left w:val="nil"/>
              <w:bottom w:val="single" w:sz="4" w:space="0" w:color="auto"/>
              <w:right w:val="nil"/>
            </w:tcBorders>
          </w:tcPr>
          <w:p w14:paraId="6B56EDDA" w14:textId="77777777" w:rsidR="00A7104B" w:rsidRPr="003028D8" w:rsidRDefault="00A7104B" w:rsidP="00A7104B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A33BA62" w14:textId="714E7E79" w:rsidR="00A7104B" w:rsidRPr="003028D8" w:rsidRDefault="00A7104B" w:rsidP="00A7104B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3028D8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5B2A89" w:rsidRPr="005B2A89" w14:paraId="11013034" w14:textId="77777777" w:rsidTr="4AF16631">
        <w:trPr>
          <w:trHeight w:val="20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2577F" w14:textId="7A8EB6B3" w:rsidR="00672797" w:rsidRPr="005B2A89" w:rsidRDefault="00D430E5" w:rsidP="00672797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="Calibri" w:hAnsi="Calibri" w:cs="Calibri"/>
                <w:sz w:val="20"/>
                <w:szCs w:val="20"/>
              </w:rPr>
            </w:pPr>
            <w:bookmarkStart w:id="0" w:name="_Hlk112738800"/>
            <w:r w:rsidRPr="005B2A89">
              <w:rPr>
                <w:rFonts w:ascii="Calibri" w:hAnsi="Calibri" w:cs="Calibri"/>
                <w:sz w:val="20"/>
                <w:szCs w:val="20"/>
              </w:rPr>
              <w:t xml:space="preserve">1. </w:t>
            </w:r>
            <w:r w:rsidR="00672797" w:rsidRPr="005B2A89">
              <w:rPr>
                <w:rFonts w:ascii="Calibri" w:hAnsi="Calibri" w:cs="Calibri"/>
                <w:sz w:val="20"/>
                <w:szCs w:val="20"/>
              </w:rPr>
              <w:t>VIČIČ, Polona. A fully integrated approach to blended language learning</w:t>
            </w:r>
            <w:r w:rsidR="00672797" w:rsidRPr="005B2A89">
              <w:rPr>
                <w:rFonts w:ascii="Calibri" w:hAnsi="Calibri" w:cs="Calibri"/>
                <w:i/>
                <w:iCs/>
                <w:sz w:val="20"/>
                <w:szCs w:val="20"/>
              </w:rPr>
              <w:t>. ELOPE: English language overseas perspectives and enquiries.</w:t>
            </w:r>
            <w:r w:rsidR="00672797" w:rsidRPr="005B2A89">
              <w:rPr>
                <w:rFonts w:ascii="Calibri" w:hAnsi="Calibri" w:cs="Calibri"/>
                <w:sz w:val="20"/>
                <w:szCs w:val="20"/>
              </w:rPr>
              <w:t xml:space="preserve"> [Tiskana izd.]. 2020, vol. 17, no. 2, str. 219-238, tabele. ISSN 1581-8918. https://doi.org/10.4312/elope.17.2.219-238, DOI: 10.4312/elope.17.2.219-238. [COBISS.SI-ID 44591107]</w:t>
            </w:r>
            <w:r w:rsidR="005B2A89" w:rsidRPr="005B2A89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27E38F8F" w14:textId="5003F174" w:rsidR="00672797" w:rsidRPr="005B2A89" w:rsidRDefault="00D430E5" w:rsidP="00672797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5B2A89">
              <w:rPr>
                <w:rFonts w:ascii="Calibri" w:hAnsi="Calibri" w:cs="Calibri"/>
                <w:sz w:val="20"/>
                <w:szCs w:val="20"/>
              </w:rPr>
              <w:t xml:space="preserve">2. </w:t>
            </w:r>
            <w:r w:rsidR="00672797" w:rsidRPr="005B2A89">
              <w:rPr>
                <w:rFonts w:ascii="Calibri" w:hAnsi="Calibri" w:cs="Calibri"/>
                <w:sz w:val="20"/>
                <w:szCs w:val="20"/>
              </w:rPr>
              <w:t xml:space="preserve">VIČIČ, Polona. Distance language-learning experiences during the COVID lockdown. V: KEREKOVIĆ, Snježana (ur.), BOŠNJAK TERZIĆ, Brankica (ur.). </w:t>
            </w:r>
            <w:r w:rsidR="00672797" w:rsidRPr="005B2A89">
              <w:rPr>
                <w:rFonts w:ascii="Calibri" w:hAnsi="Calibri" w:cs="Calibri"/>
                <w:i/>
                <w:iCs/>
                <w:sz w:val="20"/>
                <w:szCs w:val="20"/>
              </w:rPr>
              <w:t>5. međunarodna konferencija Suvremeni izazovi u poučavanju jezika struke, Zagreb, 1. i 2. srpnja 2021 = 5th International Conference Contemporary challenges in LSP teaching, Zagreb, 1 &amp; 2 July 2021 = 5. Internationale Konferenz Gegenwärtige herausforderungen für den fachsprachenunterricht, Zagreb, 1. und 2. Juli 2021 : zbornik radova = conference proceedings = Sammelband</w:t>
            </w:r>
            <w:r w:rsidR="00672797" w:rsidRPr="005B2A89">
              <w:rPr>
                <w:rFonts w:ascii="Calibri" w:hAnsi="Calibri" w:cs="Calibri"/>
                <w:sz w:val="20"/>
                <w:szCs w:val="20"/>
              </w:rPr>
              <w:t>. Zagreb: Udruga nastavnika jezika struke na visokoškolskim ustanovama: Association of LSP Teachers at Higher Education Institutions, 2022. Str. 248-262. https://unjsvu.hr/wp-content/uploads/2022/05/248-262-Polona-Vicic.pdf. [COBISS.SI-ID 109961219]</w:t>
            </w:r>
            <w:r w:rsidR="005B2A89" w:rsidRPr="005B2A89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77F6AF58" w14:textId="4252D5DE" w:rsidR="001C2351" w:rsidRPr="005B2A89" w:rsidRDefault="00D430E5" w:rsidP="00B00C6A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5B2A89">
              <w:rPr>
                <w:rFonts w:ascii="Calibri" w:hAnsi="Calibri" w:cs="Calibri"/>
                <w:sz w:val="20"/>
                <w:szCs w:val="20"/>
              </w:rPr>
              <w:t xml:space="preserve">3. </w:t>
            </w:r>
            <w:r w:rsidR="00672797" w:rsidRPr="005B2A89">
              <w:rPr>
                <w:rFonts w:ascii="Calibri" w:hAnsi="Calibri" w:cs="Calibri"/>
                <w:sz w:val="20"/>
                <w:szCs w:val="20"/>
              </w:rPr>
              <w:t xml:space="preserve">VIČIČ, Polona. </w:t>
            </w:r>
            <w:r w:rsidR="00672797" w:rsidRPr="005B2A89">
              <w:rPr>
                <w:rFonts w:ascii="Calibri" w:hAnsi="Calibri" w:cs="Calibri"/>
                <w:i/>
                <w:iCs/>
                <w:sz w:val="20"/>
                <w:szCs w:val="20"/>
              </w:rPr>
              <w:t>EFL instruction during and beyond the COVID-19 pandemic: predavanje na International Conference and Exhibition for English language teaching professionals, IATEFL, Belfast, 17. 5. 2022</w:t>
            </w:r>
            <w:r w:rsidR="00672797" w:rsidRPr="005B2A89">
              <w:rPr>
                <w:rFonts w:ascii="Calibri" w:hAnsi="Calibri" w:cs="Calibri"/>
                <w:sz w:val="20"/>
                <w:szCs w:val="20"/>
              </w:rPr>
              <w:t>. [COBISS.SI-ID 109961475]</w:t>
            </w:r>
            <w:bookmarkEnd w:id="0"/>
            <w:r w:rsidR="005B2A89" w:rsidRPr="005B2A89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7E8E12C2" w14:textId="7EE3809C" w:rsidR="00B07FD0" w:rsidRPr="005B2A89" w:rsidRDefault="00D430E5" w:rsidP="00B00C6A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5B2A89">
              <w:rPr>
                <w:rFonts w:asciiTheme="minorHAnsi" w:hAnsiTheme="minorHAnsi" w:cs="Arial"/>
                <w:sz w:val="20"/>
                <w:szCs w:val="20"/>
              </w:rPr>
              <w:t xml:space="preserve">4. </w:t>
            </w:r>
            <w:r w:rsidR="00B07FD0" w:rsidRPr="005B2A89">
              <w:rPr>
                <w:rFonts w:asciiTheme="minorHAnsi" w:hAnsiTheme="minorHAnsi" w:cs="Arial"/>
                <w:sz w:val="20"/>
                <w:szCs w:val="20"/>
              </w:rPr>
              <w:t xml:space="preserve">VIČIČ, Polona. Vloga e-izobraževanja pri tujejezikovnem pouku pred, med in po pandemiji covida-19. </w:t>
            </w:r>
            <w:r w:rsidR="00B07FD0" w:rsidRPr="005B2A89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Schaurein : praxisorientierte Zeitschrift der slowenischen Deutschlehrer</w:t>
            </w:r>
            <w:r w:rsidR="00B07FD0" w:rsidRPr="005B2A89">
              <w:rPr>
                <w:rFonts w:asciiTheme="minorHAnsi" w:hAnsiTheme="minorHAnsi" w:cs="Arial"/>
                <w:sz w:val="20"/>
                <w:szCs w:val="20"/>
              </w:rPr>
              <w:t>. März 2023, aus. 29-30, nr. 1, str. 2-8, ilustr. ISSN 1318-3605. [COBISS.SI-ID 151339267]</w:t>
            </w:r>
            <w:r w:rsidR="005B2A89" w:rsidRPr="005B2A89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  <w:p w14:paraId="41AC7B40" w14:textId="78C9CE24" w:rsidR="00B07FD0" w:rsidRPr="005B2A89" w:rsidRDefault="00D430E5" w:rsidP="00B00C6A">
            <w:pPr>
              <w:pStyle w:val="Navadensplet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5B2A89">
              <w:rPr>
                <w:rFonts w:asciiTheme="minorHAnsi" w:hAnsiTheme="minorHAnsi" w:cs="Arial"/>
                <w:sz w:val="20"/>
                <w:szCs w:val="20"/>
              </w:rPr>
              <w:t xml:space="preserve">5. </w:t>
            </w:r>
            <w:r w:rsidR="00B07FD0" w:rsidRPr="005B2A89">
              <w:rPr>
                <w:rFonts w:asciiTheme="minorHAnsi" w:hAnsiTheme="minorHAnsi" w:cs="Arial"/>
                <w:sz w:val="20"/>
                <w:szCs w:val="20"/>
              </w:rPr>
              <w:t>VIČIČ, Polona. Online Language Education in Slovenian Higher Education: The Teacher’s Perspective. V</w:t>
            </w:r>
            <w:r w:rsidR="00B07FD0" w:rsidRPr="005B2A89">
              <w:rPr>
                <w:rFonts w:asciiTheme="minorHAnsi" w:hAnsiTheme="minorHAnsi" w:cs="Arial"/>
                <w:i/>
                <w:iCs/>
                <w:sz w:val="20"/>
                <w:szCs w:val="20"/>
              </w:rPr>
              <w:t>: 6th International LSP conference, [Belgrade, 26 - 27 September 2024] : book of abstract = VI. međunarodna LSP konferencija [Beograd, 26. - 27. septembar 2024] : knjiga sažetaka</w:t>
            </w:r>
            <w:r w:rsidR="00B07FD0" w:rsidRPr="005B2A89">
              <w:rPr>
                <w:rFonts w:asciiTheme="minorHAnsi" w:hAnsiTheme="minorHAnsi" w:cs="Arial"/>
                <w:sz w:val="20"/>
                <w:szCs w:val="20"/>
              </w:rPr>
              <w:t>. Belgrade: Faculty of Philosophy, University of Belgrade, 2024. Str. [33]. https://www.dsjksrbija.rs/konferencije/. [COBISS.SI-ID 217076483]</w:t>
            </w:r>
            <w:r w:rsidR="005B2A89" w:rsidRPr="005B2A89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10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08F33" w14:textId="77777777" w:rsidR="00927787" w:rsidRDefault="00927787" w:rsidP="00703ADE">
      <w:pPr>
        <w:spacing w:after="0"/>
      </w:pPr>
      <w:r>
        <w:separator/>
      </w:r>
    </w:p>
  </w:endnote>
  <w:endnote w:type="continuationSeparator" w:id="0">
    <w:p w14:paraId="7D1C2EC1" w14:textId="77777777" w:rsidR="00927787" w:rsidRDefault="00927787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046F011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0272E5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0272E5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BA44B" w14:textId="77777777" w:rsidR="00927787" w:rsidRDefault="00927787" w:rsidP="00703ADE">
      <w:pPr>
        <w:spacing w:after="0"/>
      </w:pPr>
      <w:r>
        <w:separator/>
      </w:r>
    </w:p>
  </w:footnote>
  <w:footnote w:type="continuationSeparator" w:id="0">
    <w:p w14:paraId="2D4EB4E8" w14:textId="77777777" w:rsidR="00927787" w:rsidRDefault="00927787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0A0"/>
    <w:multiLevelType w:val="hybridMultilevel"/>
    <w:tmpl w:val="14DC940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CB0844"/>
    <w:multiLevelType w:val="hybridMultilevel"/>
    <w:tmpl w:val="9CC6C13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3" w15:restartNumberingAfterBreak="0">
    <w:nsid w:val="1C290562"/>
    <w:multiLevelType w:val="multilevel"/>
    <w:tmpl w:val="789C5BD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1F0679"/>
    <w:multiLevelType w:val="hybridMultilevel"/>
    <w:tmpl w:val="4754BE4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4958C0"/>
    <w:multiLevelType w:val="multilevel"/>
    <w:tmpl w:val="1E52887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66082D"/>
    <w:multiLevelType w:val="hybridMultilevel"/>
    <w:tmpl w:val="B4628246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3A6FB2"/>
    <w:multiLevelType w:val="hybridMultilevel"/>
    <w:tmpl w:val="BCCC7438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FA1F0A"/>
    <w:multiLevelType w:val="hybridMultilevel"/>
    <w:tmpl w:val="010207E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334265"/>
    <w:multiLevelType w:val="hybridMultilevel"/>
    <w:tmpl w:val="BEAC4BC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4C1914"/>
    <w:multiLevelType w:val="hybridMultilevel"/>
    <w:tmpl w:val="861086F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A227620"/>
    <w:multiLevelType w:val="hybridMultilevel"/>
    <w:tmpl w:val="116EE5B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CF3B18"/>
    <w:multiLevelType w:val="hybridMultilevel"/>
    <w:tmpl w:val="ED521E78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7B7"/>
    <w:multiLevelType w:val="hybridMultilevel"/>
    <w:tmpl w:val="40986FF6"/>
    <w:lvl w:ilvl="0" w:tplc="94643DA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FCC42A9"/>
    <w:multiLevelType w:val="hybridMultilevel"/>
    <w:tmpl w:val="D924ED2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11904"/>
    <w:multiLevelType w:val="multilevel"/>
    <w:tmpl w:val="B846EE6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7350949"/>
    <w:multiLevelType w:val="hybridMultilevel"/>
    <w:tmpl w:val="5E7298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3F1358"/>
    <w:multiLevelType w:val="hybridMultilevel"/>
    <w:tmpl w:val="C35EA3D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477D9C"/>
    <w:multiLevelType w:val="hybridMultilevel"/>
    <w:tmpl w:val="9184FB5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614181"/>
    <w:multiLevelType w:val="hybridMultilevel"/>
    <w:tmpl w:val="6DA4886C"/>
    <w:lvl w:ilvl="0" w:tplc="33743E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E923E97"/>
    <w:multiLevelType w:val="hybridMultilevel"/>
    <w:tmpl w:val="A6BC0D7E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A47045"/>
    <w:multiLevelType w:val="hybridMultilevel"/>
    <w:tmpl w:val="AE28C674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23" w15:restartNumberingAfterBreak="0">
    <w:nsid w:val="6CFC4819"/>
    <w:multiLevelType w:val="hybridMultilevel"/>
    <w:tmpl w:val="6CCA16D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D146BA4"/>
    <w:multiLevelType w:val="hybridMultilevel"/>
    <w:tmpl w:val="B074088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21E47DB"/>
    <w:multiLevelType w:val="hybridMultilevel"/>
    <w:tmpl w:val="829068EA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434A9"/>
    <w:multiLevelType w:val="multilevel"/>
    <w:tmpl w:val="DDA0C9D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7D57370D"/>
    <w:multiLevelType w:val="hybridMultilevel"/>
    <w:tmpl w:val="6D1E789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2D41FF"/>
    <w:multiLevelType w:val="multilevel"/>
    <w:tmpl w:val="ACD292A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 w:val="0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28"/>
  </w:num>
  <w:num w:numId="2">
    <w:abstractNumId w:val="2"/>
  </w:num>
  <w:num w:numId="3">
    <w:abstractNumId w:val="22"/>
  </w:num>
  <w:num w:numId="4">
    <w:abstractNumId w:val="18"/>
  </w:num>
  <w:num w:numId="5">
    <w:abstractNumId w:val="24"/>
  </w:num>
  <w:num w:numId="6">
    <w:abstractNumId w:val="4"/>
  </w:num>
  <w:num w:numId="7">
    <w:abstractNumId w:val="26"/>
  </w:num>
  <w:num w:numId="8">
    <w:abstractNumId w:val="15"/>
  </w:num>
  <w:num w:numId="9">
    <w:abstractNumId w:val="12"/>
  </w:num>
  <w:num w:numId="10">
    <w:abstractNumId w:val="20"/>
  </w:num>
  <w:num w:numId="11">
    <w:abstractNumId w:val="7"/>
  </w:num>
  <w:num w:numId="12">
    <w:abstractNumId w:val="1"/>
  </w:num>
  <w:num w:numId="13">
    <w:abstractNumId w:val="9"/>
  </w:num>
  <w:num w:numId="14">
    <w:abstractNumId w:val="19"/>
  </w:num>
  <w:num w:numId="15">
    <w:abstractNumId w:val="13"/>
  </w:num>
  <w:num w:numId="16">
    <w:abstractNumId w:val="5"/>
  </w:num>
  <w:num w:numId="17">
    <w:abstractNumId w:val="10"/>
  </w:num>
  <w:num w:numId="18">
    <w:abstractNumId w:val="0"/>
  </w:num>
  <w:num w:numId="19">
    <w:abstractNumId w:val="14"/>
  </w:num>
  <w:num w:numId="20">
    <w:abstractNumId w:val="8"/>
  </w:num>
  <w:num w:numId="21">
    <w:abstractNumId w:val="6"/>
  </w:num>
  <w:num w:numId="22">
    <w:abstractNumId w:val="3"/>
  </w:num>
  <w:num w:numId="23">
    <w:abstractNumId w:val="23"/>
  </w:num>
  <w:num w:numId="24">
    <w:abstractNumId w:val="11"/>
  </w:num>
  <w:num w:numId="25">
    <w:abstractNumId w:val="25"/>
  </w:num>
  <w:num w:numId="26">
    <w:abstractNumId w:val="17"/>
  </w:num>
  <w:num w:numId="27">
    <w:abstractNumId w:val="27"/>
  </w:num>
  <w:num w:numId="28">
    <w:abstractNumId w:val="21"/>
  </w:num>
  <w:num w:numId="29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aysDCxsDQwNzZW0lEKTi0uzszPAykwNqsFAK1R98ItAAAA"/>
  </w:docVars>
  <w:rsids>
    <w:rsidRoot w:val="00703ADE"/>
    <w:rsid w:val="00014D9E"/>
    <w:rsid w:val="000208D8"/>
    <w:rsid w:val="00025880"/>
    <w:rsid w:val="000272E5"/>
    <w:rsid w:val="00031C3B"/>
    <w:rsid w:val="00033C5A"/>
    <w:rsid w:val="00036A63"/>
    <w:rsid w:val="00046B40"/>
    <w:rsid w:val="00052E9E"/>
    <w:rsid w:val="00053C25"/>
    <w:rsid w:val="00057165"/>
    <w:rsid w:val="00057A11"/>
    <w:rsid w:val="000625CC"/>
    <w:rsid w:val="00067866"/>
    <w:rsid w:val="000761B7"/>
    <w:rsid w:val="0009073D"/>
    <w:rsid w:val="00091930"/>
    <w:rsid w:val="0009636B"/>
    <w:rsid w:val="000A19DD"/>
    <w:rsid w:val="000B0A40"/>
    <w:rsid w:val="000B4AA9"/>
    <w:rsid w:val="000B587A"/>
    <w:rsid w:val="000B67E3"/>
    <w:rsid w:val="000B6A23"/>
    <w:rsid w:val="000C3A34"/>
    <w:rsid w:val="000D0568"/>
    <w:rsid w:val="000E77F6"/>
    <w:rsid w:val="000E7D4E"/>
    <w:rsid w:val="000F1971"/>
    <w:rsid w:val="000F1B74"/>
    <w:rsid w:val="000F3DF4"/>
    <w:rsid w:val="000F40D2"/>
    <w:rsid w:val="000F6746"/>
    <w:rsid w:val="00103E49"/>
    <w:rsid w:val="0010411B"/>
    <w:rsid w:val="001101ED"/>
    <w:rsid w:val="001213B9"/>
    <w:rsid w:val="00126231"/>
    <w:rsid w:val="00130B68"/>
    <w:rsid w:val="00135DE0"/>
    <w:rsid w:val="00150EC1"/>
    <w:rsid w:val="0015769B"/>
    <w:rsid w:val="001577DF"/>
    <w:rsid w:val="00160703"/>
    <w:rsid w:val="00160EFE"/>
    <w:rsid w:val="0016104C"/>
    <w:rsid w:val="001710DF"/>
    <w:rsid w:val="001762E9"/>
    <w:rsid w:val="001831FA"/>
    <w:rsid w:val="0018344C"/>
    <w:rsid w:val="001848D1"/>
    <w:rsid w:val="001862D3"/>
    <w:rsid w:val="0018780C"/>
    <w:rsid w:val="00196F28"/>
    <w:rsid w:val="001A0057"/>
    <w:rsid w:val="001B40D3"/>
    <w:rsid w:val="001B4E07"/>
    <w:rsid w:val="001C2351"/>
    <w:rsid w:val="001C25DE"/>
    <w:rsid w:val="001C55C4"/>
    <w:rsid w:val="001C65D2"/>
    <w:rsid w:val="001C6933"/>
    <w:rsid w:val="001C7BA4"/>
    <w:rsid w:val="001E2942"/>
    <w:rsid w:val="001E46A5"/>
    <w:rsid w:val="001E5BFE"/>
    <w:rsid w:val="001E5D21"/>
    <w:rsid w:val="001F0C27"/>
    <w:rsid w:val="001F39D3"/>
    <w:rsid w:val="001F3E26"/>
    <w:rsid w:val="001F7C76"/>
    <w:rsid w:val="00205467"/>
    <w:rsid w:val="00210403"/>
    <w:rsid w:val="0021144D"/>
    <w:rsid w:val="00216CD3"/>
    <w:rsid w:val="00217CEC"/>
    <w:rsid w:val="0022024F"/>
    <w:rsid w:val="002235E2"/>
    <w:rsid w:val="00223EAB"/>
    <w:rsid w:val="00236858"/>
    <w:rsid w:val="00250591"/>
    <w:rsid w:val="002528AF"/>
    <w:rsid w:val="00252DF2"/>
    <w:rsid w:val="002548DB"/>
    <w:rsid w:val="00273DDF"/>
    <w:rsid w:val="00276596"/>
    <w:rsid w:val="0027778B"/>
    <w:rsid w:val="00277EB9"/>
    <w:rsid w:val="002805E7"/>
    <w:rsid w:val="0028075A"/>
    <w:rsid w:val="0028750B"/>
    <w:rsid w:val="00290A7A"/>
    <w:rsid w:val="00292898"/>
    <w:rsid w:val="0029434A"/>
    <w:rsid w:val="00296D50"/>
    <w:rsid w:val="002A6821"/>
    <w:rsid w:val="002A6A2F"/>
    <w:rsid w:val="002B0F0B"/>
    <w:rsid w:val="002B19A5"/>
    <w:rsid w:val="002B452B"/>
    <w:rsid w:val="002B668D"/>
    <w:rsid w:val="002C44F3"/>
    <w:rsid w:val="002C5D29"/>
    <w:rsid w:val="002C7D0D"/>
    <w:rsid w:val="002D07D3"/>
    <w:rsid w:val="002F418C"/>
    <w:rsid w:val="002F465F"/>
    <w:rsid w:val="00300BA3"/>
    <w:rsid w:val="003028D8"/>
    <w:rsid w:val="003037B1"/>
    <w:rsid w:val="00304AE4"/>
    <w:rsid w:val="00313DDE"/>
    <w:rsid w:val="003168D8"/>
    <w:rsid w:val="00317A91"/>
    <w:rsid w:val="003228DE"/>
    <w:rsid w:val="00324BE4"/>
    <w:rsid w:val="0033062E"/>
    <w:rsid w:val="00331454"/>
    <w:rsid w:val="00332EA1"/>
    <w:rsid w:val="00341880"/>
    <w:rsid w:val="0034453B"/>
    <w:rsid w:val="00344834"/>
    <w:rsid w:val="003463F9"/>
    <w:rsid w:val="00355781"/>
    <w:rsid w:val="00360075"/>
    <w:rsid w:val="00360354"/>
    <w:rsid w:val="0036175E"/>
    <w:rsid w:val="00377D01"/>
    <w:rsid w:val="00383CC6"/>
    <w:rsid w:val="003874C0"/>
    <w:rsid w:val="003950F5"/>
    <w:rsid w:val="00395620"/>
    <w:rsid w:val="003B602A"/>
    <w:rsid w:val="003B7EBC"/>
    <w:rsid w:val="003C2F16"/>
    <w:rsid w:val="003C3F1B"/>
    <w:rsid w:val="003C437B"/>
    <w:rsid w:val="003C5A56"/>
    <w:rsid w:val="003C61AC"/>
    <w:rsid w:val="003D29A4"/>
    <w:rsid w:val="003D3AD6"/>
    <w:rsid w:val="003D6370"/>
    <w:rsid w:val="003F0EA3"/>
    <w:rsid w:val="003F21FD"/>
    <w:rsid w:val="003F667E"/>
    <w:rsid w:val="0040317F"/>
    <w:rsid w:val="004034E2"/>
    <w:rsid w:val="0040670E"/>
    <w:rsid w:val="00407679"/>
    <w:rsid w:val="004203B7"/>
    <w:rsid w:val="0042185F"/>
    <w:rsid w:val="00425A8B"/>
    <w:rsid w:val="00432347"/>
    <w:rsid w:val="00435696"/>
    <w:rsid w:val="00435AFC"/>
    <w:rsid w:val="00437439"/>
    <w:rsid w:val="00443FD3"/>
    <w:rsid w:val="00451CC8"/>
    <w:rsid w:val="00453218"/>
    <w:rsid w:val="00467C3E"/>
    <w:rsid w:val="00467D47"/>
    <w:rsid w:val="0048408C"/>
    <w:rsid w:val="0049183D"/>
    <w:rsid w:val="004A073E"/>
    <w:rsid w:val="004A30A0"/>
    <w:rsid w:val="004A33B9"/>
    <w:rsid w:val="004A3C00"/>
    <w:rsid w:val="004A4DF3"/>
    <w:rsid w:val="004A5B8E"/>
    <w:rsid w:val="004A69AF"/>
    <w:rsid w:val="004B1688"/>
    <w:rsid w:val="004B3297"/>
    <w:rsid w:val="004B41A0"/>
    <w:rsid w:val="004B54C6"/>
    <w:rsid w:val="004B7170"/>
    <w:rsid w:val="004C1D5D"/>
    <w:rsid w:val="004C28F8"/>
    <w:rsid w:val="004C66E8"/>
    <w:rsid w:val="004D03AF"/>
    <w:rsid w:val="004D04BA"/>
    <w:rsid w:val="004D11DE"/>
    <w:rsid w:val="004F4104"/>
    <w:rsid w:val="004F4838"/>
    <w:rsid w:val="004F5050"/>
    <w:rsid w:val="00500DB6"/>
    <w:rsid w:val="005029C6"/>
    <w:rsid w:val="00503384"/>
    <w:rsid w:val="00514311"/>
    <w:rsid w:val="00517DA4"/>
    <w:rsid w:val="00521890"/>
    <w:rsid w:val="00525A19"/>
    <w:rsid w:val="00525BD5"/>
    <w:rsid w:val="00525C1D"/>
    <w:rsid w:val="00527B58"/>
    <w:rsid w:val="00563340"/>
    <w:rsid w:val="005701F4"/>
    <w:rsid w:val="00570BB2"/>
    <w:rsid w:val="00570E68"/>
    <w:rsid w:val="0057190E"/>
    <w:rsid w:val="005745BC"/>
    <w:rsid w:val="005750DD"/>
    <w:rsid w:val="00581E1B"/>
    <w:rsid w:val="00587381"/>
    <w:rsid w:val="00594922"/>
    <w:rsid w:val="005A013D"/>
    <w:rsid w:val="005A11E4"/>
    <w:rsid w:val="005A5638"/>
    <w:rsid w:val="005A7A79"/>
    <w:rsid w:val="005B2A89"/>
    <w:rsid w:val="005C04B5"/>
    <w:rsid w:val="005C15C1"/>
    <w:rsid w:val="005C62B2"/>
    <w:rsid w:val="005D3E13"/>
    <w:rsid w:val="005D7191"/>
    <w:rsid w:val="005E0A43"/>
    <w:rsid w:val="005E3061"/>
    <w:rsid w:val="005E7F3B"/>
    <w:rsid w:val="005F16AE"/>
    <w:rsid w:val="005F3AC2"/>
    <w:rsid w:val="005F49D5"/>
    <w:rsid w:val="006016DF"/>
    <w:rsid w:val="00606BB3"/>
    <w:rsid w:val="00612D32"/>
    <w:rsid w:val="006135EC"/>
    <w:rsid w:val="0061471B"/>
    <w:rsid w:val="00623A4A"/>
    <w:rsid w:val="006261BD"/>
    <w:rsid w:val="00627C0D"/>
    <w:rsid w:val="00645458"/>
    <w:rsid w:val="00651CBF"/>
    <w:rsid w:val="00672797"/>
    <w:rsid w:val="0067410C"/>
    <w:rsid w:val="0067774C"/>
    <w:rsid w:val="00683B5F"/>
    <w:rsid w:val="00685B29"/>
    <w:rsid w:val="006863A2"/>
    <w:rsid w:val="0068792F"/>
    <w:rsid w:val="006915E4"/>
    <w:rsid w:val="0069578E"/>
    <w:rsid w:val="00697296"/>
    <w:rsid w:val="006A20F0"/>
    <w:rsid w:val="006B1DDD"/>
    <w:rsid w:val="006B5AC7"/>
    <w:rsid w:val="006B75F9"/>
    <w:rsid w:val="006C734C"/>
    <w:rsid w:val="006D69EA"/>
    <w:rsid w:val="006E1095"/>
    <w:rsid w:val="006E6646"/>
    <w:rsid w:val="006E6EDD"/>
    <w:rsid w:val="006E732F"/>
    <w:rsid w:val="006F2D77"/>
    <w:rsid w:val="007000A2"/>
    <w:rsid w:val="00701B0E"/>
    <w:rsid w:val="00703211"/>
    <w:rsid w:val="00703ADE"/>
    <w:rsid w:val="00703DC9"/>
    <w:rsid w:val="00707193"/>
    <w:rsid w:val="00711539"/>
    <w:rsid w:val="00714E30"/>
    <w:rsid w:val="0072193C"/>
    <w:rsid w:val="00721F2B"/>
    <w:rsid w:val="007264DD"/>
    <w:rsid w:val="00730702"/>
    <w:rsid w:val="00732823"/>
    <w:rsid w:val="00742BEC"/>
    <w:rsid w:val="00743D06"/>
    <w:rsid w:val="0074545B"/>
    <w:rsid w:val="00754FB9"/>
    <w:rsid w:val="0076751A"/>
    <w:rsid w:val="00773820"/>
    <w:rsid w:val="00784B83"/>
    <w:rsid w:val="0078644D"/>
    <w:rsid w:val="00792301"/>
    <w:rsid w:val="0079494D"/>
    <w:rsid w:val="007A28AA"/>
    <w:rsid w:val="007A29FA"/>
    <w:rsid w:val="007A77A3"/>
    <w:rsid w:val="007B0935"/>
    <w:rsid w:val="007B32DC"/>
    <w:rsid w:val="007B5E8C"/>
    <w:rsid w:val="007C5B07"/>
    <w:rsid w:val="007C7DAA"/>
    <w:rsid w:val="007D002D"/>
    <w:rsid w:val="007D7287"/>
    <w:rsid w:val="007D7E9F"/>
    <w:rsid w:val="007E37E2"/>
    <w:rsid w:val="007E49AE"/>
    <w:rsid w:val="007F2C61"/>
    <w:rsid w:val="0080109E"/>
    <w:rsid w:val="00802619"/>
    <w:rsid w:val="00804CEC"/>
    <w:rsid w:val="0080585E"/>
    <w:rsid w:val="008102C2"/>
    <w:rsid w:val="00811EFC"/>
    <w:rsid w:val="00811FB5"/>
    <w:rsid w:val="0081316C"/>
    <w:rsid w:val="0081391A"/>
    <w:rsid w:val="008157D7"/>
    <w:rsid w:val="008273AC"/>
    <w:rsid w:val="008320B1"/>
    <w:rsid w:val="0083749E"/>
    <w:rsid w:val="00847982"/>
    <w:rsid w:val="00852832"/>
    <w:rsid w:val="0085323E"/>
    <w:rsid w:val="00855585"/>
    <w:rsid w:val="00855C12"/>
    <w:rsid w:val="00861090"/>
    <w:rsid w:val="00863826"/>
    <w:rsid w:val="00870C32"/>
    <w:rsid w:val="00873A16"/>
    <w:rsid w:val="00873F0D"/>
    <w:rsid w:val="00874CA5"/>
    <w:rsid w:val="00875030"/>
    <w:rsid w:val="00885EF3"/>
    <w:rsid w:val="00891833"/>
    <w:rsid w:val="00895A8B"/>
    <w:rsid w:val="008A0A06"/>
    <w:rsid w:val="008A6780"/>
    <w:rsid w:val="008A7904"/>
    <w:rsid w:val="008B1F09"/>
    <w:rsid w:val="008B2370"/>
    <w:rsid w:val="008B7D46"/>
    <w:rsid w:val="008C2535"/>
    <w:rsid w:val="008C5AC5"/>
    <w:rsid w:val="008C735D"/>
    <w:rsid w:val="008C7A40"/>
    <w:rsid w:val="008F7B3D"/>
    <w:rsid w:val="00902B16"/>
    <w:rsid w:val="009044E0"/>
    <w:rsid w:val="009060E2"/>
    <w:rsid w:val="009102EB"/>
    <w:rsid w:val="00910644"/>
    <w:rsid w:val="00913A49"/>
    <w:rsid w:val="009221F1"/>
    <w:rsid w:val="009222E8"/>
    <w:rsid w:val="00922FC2"/>
    <w:rsid w:val="00927787"/>
    <w:rsid w:val="009322AD"/>
    <w:rsid w:val="00936501"/>
    <w:rsid w:val="00952A35"/>
    <w:rsid w:val="0095389A"/>
    <w:rsid w:val="00957F7A"/>
    <w:rsid w:val="00961B35"/>
    <w:rsid w:val="00961C9A"/>
    <w:rsid w:val="0096279B"/>
    <w:rsid w:val="00964F3E"/>
    <w:rsid w:val="00977CCC"/>
    <w:rsid w:val="009827A1"/>
    <w:rsid w:val="00991CF4"/>
    <w:rsid w:val="009958CA"/>
    <w:rsid w:val="009A6769"/>
    <w:rsid w:val="009A7DD2"/>
    <w:rsid w:val="009A7EE0"/>
    <w:rsid w:val="009B077A"/>
    <w:rsid w:val="009B26AB"/>
    <w:rsid w:val="009C1C8E"/>
    <w:rsid w:val="009C276B"/>
    <w:rsid w:val="009D11AD"/>
    <w:rsid w:val="009D2C98"/>
    <w:rsid w:val="009D3056"/>
    <w:rsid w:val="009D3416"/>
    <w:rsid w:val="009D6D7A"/>
    <w:rsid w:val="009E7CBD"/>
    <w:rsid w:val="009F24ED"/>
    <w:rsid w:val="009F37EA"/>
    <w:rsid w:val="009F4070"/>
    <w:rsid w:val="009F47DB"/>
    <w:rsid w:val="00A000D4"/>
    <w:rsid w:val="00A019CC"/>
    <w:rsid w:val="00A0202D"/>
    <w:rsid w:val="00A045CC"/>
    <w:rsid w:val="00A13321"/>
    <w:rsid w:val="00A25CCF"/>
    <w:rsid w:val="00A340FC"/>
    <w:rsid w:val="00A44F73"/>
    <w:rsid w:val="00A47212"/>
    <w:rsid w:val="00A52D9A"/>
    <w:rsid w:val="00A550A6"/>
    <w:rsid w:val="00A55388"/>
    <w:rsid w:val="00A5557A"/>
    <w:rsid w:val="00A567BA"/>
    <w:rsid w:val="00A56956"/>
    <w:rsid w:val="00A604B1"/>
    <w:rsid w:val="00A63E92"/>
    <w:rsid w:val="00A6548E"/>
    <w:rsid w:val="00A661A1"/>
    <w:rsid w:val="00A7104B"/>
    <w:rsid w:val="00A722F0"/>
    <w:rsid w:val="00A81452"/>
    <w:rsid w:val="00A82CBC"/>
    <w:rsid w:val="00A87467"/>
    <w:rsid w:val="00A87ADF"/>
    <w:rsid w:val="00A87CC4"/>
    <w:rsid w:val="00A97D72"/>
    <w:rsid w:val="00AB3D6B"/>
    <w:rsid w:val="00AC243A"/>
    <w:rsid w:val="00AC50D7"/>
    <w:rsid w:val="00AC7C46"/>
    <w:rsid w:val="00AC7DE5"/>
    <w:rsid w:val="00AD56A9"/>
    <w:rsid w:val="00AE417C"/>
    <w:rsid w:val="00AF382F"/>
    <w:rsid w:val="00AF7BC8"/>
    <w:rsid w:val="00B00C6A"/>
    <w:rsid w:val="00B01725"/>
    <w:rsid w:val="00B0340F"/>
    <w:rsid w:val="00B05658"/>
    <w:rsid w:val="00B07275"/>
    <w:rsid w:val="00B07A68"/>
    <w:rsid w:val="00B07FD0"/>
    <w:rsid w:val="00B1469E"/>
    <w:rsid w:val="00B17E87"/>
    <w:rsid w:val="00B25371"/>
    <w:rsid w:val="00B32886"/>
    <w:rsid w:val="00B413D7"/>
    <w:rsid w:val="00B41FC2"/>
    <w:rsid w:val="00B44133"/>
    <w:rsid w:val="00B63E7C"/>
    <w:rsid w:val="00B70B70"/>
    <w:rsid w:val="00B733D9"/>
    <w:rsid w:val="00BA4881"/>
    <w:rsid w:val="00BA543F"/>
    <w:rsid w:val="00BA77A1"/>
    <w:rsid w:val="00BB0A6D"/>
    <w:rsid w:val="00BB1BA8"/>
    <w:rsid w:val="00BB1E4C"/>
    <w:rsid w:val="00BC1823"/>
    <w:rsid w:val="00BC3476"/>
    <w:rsid w:val="00BC4876"/>
    <w:rsid w:val="00BC4A8B"/>
    <w:rsid w:val="00BC74F8"/>
    <w:rsid w:val="00BC7DC9"/>
    <w:rsid w:val="00BD3FF2"/>
    <w:rsid w:val="00BD5098"/>
    <w:rsid w:val="00BD50BF"/>
    <w:rsid w:val="00BD644D"/>
    <w:rsid w:val="00BE08A0"/>
    <w:rsid w:val="00BE32A6"/>
    <w:rsid w:val="00BF4E4B"/>
    <w:rsid w:val="00BF5A0E"/>
    <w:rsid w:val="00BF7B2D"/>
    <w:rsid w:val="00C01BCB"/>
    <w:rsid w:val="00C01C1F"/>
    <w:rsid w:val="00C03C85"/>
    <w:rsid w:val="00C06952"/>
    <w:rsid w:val="00C23384"/>
    <w:rsid w:val="00C24373"/>
    <w:rsid w:val="00C26205"/>
    <w:rsid w:val="00C31227"/>
    <w:rsid w:val="00C31FCC"/>
    <w:rsid w:val="00C35629"/>
    <w:rsid w:val="00C36AE7"/>
    <w:rsid w:val="00C37C1B"/>
    <w:rsid w:val="00C4086F"/>
    <w:rsid w:val="00C554AC"/>
    <w:rsid w:val="00C63A16"/>
    <w:rsid w:val="00C65B60"/>
    <w:rsid w:val="00C72B00"/>
    <w:rsid w:val="00C73CAE"/>
    <w:rsid w:val="00C810CE"/>
    <w:rsid w:val="00C83735"/>
    <w:rsid w:val="00C8460A"/>
    <w:rsid w:val="00C92969"/>
    <w:rsid w:val="00CA78F1"/>
    <w:rsid w:val="00CB4FA1"/>
    <w:rsid w:val="00CB59FF"/>
    <w:rsid w:val="00CC2E15"/>
    <w:rsid w:val="00CC7242"/>
    <w:rsid w:val="00CC7B6E"/>
    <w:rsid w:val="00CC7D6E"/>
    <w:rsid w:val="00CD3B38"/>
    <w:rsid w:val="00CD40B9"/>
    <w:rsid w:val="00CE0FA9"/>
    <w:rsid w:val="00CE20E4"/>
    <w:rsid w:val="00CE4CA3"/>
    <w:rsid w:val="00CE51DA"/>
    <w:rsid w:val="00CF32D9"/>
    <w:rsid w:val="00CF52F7"/>
    <w:rsid w:val="00D023A0"/>
    <w:rsid w:val="00D0625B"/>
    <w:rsid w:val="00D07034"/>
    <w:rsid w:val="00D1099E"/>
    <w:rsid w:val="00D12BC2"/>
    <w:rsid w:val="00D176A8"/>
    <w:rsid w:val="00D17CFB"/>
    <w:rsid w:val="00D216BD"/>
    <w:rsid w:val="00D22FFF"/>
    <w:rsid w:val="00D31A86"/>
    <w:rsid w:val="00D36EFF"/>
    <w:rsid w:val="00D4141E"/>
    <w:rsid w:val="00D430E5"/>
    <w:rsid w:val="00D56DEF"/>
    <w:rsid w:val="00D634CF"/>
    <w:rsid w:val="00D656E4"/>
    <w:rsid w:val="00D675E9"/>
    <w:rsid w:val="00D72AA0"/>
    <w:rsid w:val="00D7338A"/>
    <w:rsid w:val="00D822FB"/>
    <w:rsid w:val="00D90B5B"/>
    <w:rsid w:val="00D94920"/>
    <w:rsid w:val="00DA0F5B"/>
    <w:rsid w:val="00DB3891"/>
    <w:rsid w:val="00DC09EA"/>
    <w:rsid w:val="00DC294C"/>
    <w:rsid w:val="00DD03F7"/>
    <w:rsid w:val="00DD37BA"/>
    <w:rsid w:val="00DE4599"/>
    <w:rsid w:val="00DF0B31"/>
    <w:rsid w:val="00E03C39"/>
    <w:rsid w:val="00E12B7D"/>
    <w:rsid w:val="00E24F2B"/>
    <w:rsid w:val="00E25C94"/>
    <w:rsid w:val="00E26379"/>
    <w:rsid w:val="00E32D7E"/>
    <w:rsid w:val="00E3517F"/>
    <w:rsid w:val="00E4767E"/>
    <w:rsid w:val="00E50E86"/>
    <w:rsid w:val="00E52EF1"/>
    <w:rsid w:val="00E61420"/>
    <w:rsid w:val="00E61E60"/>
    <w:rsid w:val="00E638E3"/>
    <w:rsid w:val="00E63E0F"/>
    <w:rsid w:val="00E6704B"/>
    <w:rsid w:val="00E70FEA"/>
    <w:rsid w:val="00E76AEB"/>
    <w:rsid w:val="00E80F44"/>
    <w:rsid w:val="00E84030"/>
    <w:rsid w:val="00E8487A"/>
    <w:rsid w:val="00E856E6"/>
    <w:rsid w:val="00E87F45"/>
    <w:rsid w:val="00E9042B"/>
    <w:rsid w:val="00E919CA"/>
    <w:rsid w:val="00E935CE"/>
    <w:rsid w:val="00EB3175"/>
    <w:rsid w:val="00EB6B47"/>
    <w:rsid w:val="00EB7E3F"/>
    <w:rsid w:val="00EC0DAE"/>
    <w:rsid w:val="00EC3342"/>
    <w:rsid w:val="00ED231B"/>
    <w:rsid w:val="00ED2560"/>
    <w:rsid w:val="00ED74DD"/>
    <w:rsid w:val="00EE4A2E"/>
    <w:rsid w:val="00EF335F"/>
    <w:rsid w:val="00EF375E"/>
    <w:rsid w:val="00F02874"/>
    <w:rsid w:val="00F03288"/>
    <w:rsid w:val="00F12416"/>
    <w:rsid w:val="00F128BD"/>
    <w:rsid w:val="00F151BF"/>
    <w:rsid w:val="00F26079"/>
    <w:rsid w:val="00F36598"/>
    <w:rsid w:val="00F40570"/>
    <w:rsid w:val="00F4075A"/>
    <w:rsid w:val="00F44BC1"/>
    <w:rsid w:val="00F51390"/>
    <w:rsid w:val="00F540C2"/>
    <w:rsid w:val="00F57C69"/>
    <w:rsid w:val="00F60F67"/>
    <w:rsid w:val="00F73039"/>
    <w:rsid w:val="00F734B4"/>
    <w:rsid w:val="00F734DA"/>
    <w:rsid w:val="00F74CD5"/>
    <w:rsid w:val="00F85606"/>
    <w:rsid w:val="00FA00CC"/>
    <w:rsid w:val="00FA10EF"/>
    <w:rsid w:val="00FA2FAA"/>
    <w:rsid w:val="00FA7685"/>
    <w:rsid w:val="00FA7E0F"/>
    <w:rsid w:val="00FB3EF0"/>
    <w:rsid w:val="00FB7865"/>
    <w:rsid w:val="00FC4F71"/>
    <w:rsid w:val="00FD0685"/>
    <w:rsid w:val="00FD1A8F"/>
    <w:rsid w:val="00FD1A94"/>
    <w:rsid w:val="00FD4503"/>
    <w:rsid w:val="00FD7078"/>
    <w:rsid w:val="00FD77CE"/>
    <w:rsid w:val="00FE166B"/>
    <w:rsid w:val="00FE2D21"/>
    <w:rsid w:val="00FE4F6B"/>
    <w:rsid w:val="00FE50A1"/>
    <w:rsid w:val="00FE5CDE"/>
    <w:rsid w:val="00FF5A25"/>
    <w:rsid w:val="4AF16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2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2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2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2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2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2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2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3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semiHidden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basedOn w:val="Privzetapisavaodstavka"/>
    <w:uiPriority w:val="99"/>
    <w:unhideWhenUsed/>
    <w:rsid w:val="00296D50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296D50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7307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3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9BC70B-8DFD-43A2-9A51-022ACD6FE3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9F4A8A-27A8-4D6C-9AE7-D1A194341E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ACA95B-155E-4B98-BE8F-42A8D74E3CE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1359</Words>
  <Characters>869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9</cp:revision>
  <cp:lastPrinted>2019-01-30T13:00:00Z</cp:lastPrinted>
  <dcterms:created xsi:type="dcterms:W3CDTF">2026-01-13T08:32:00Z</dcterms:created>
  <dcterms:modified xsi:type="dcterms:W3CDTF">2026-03-13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862048353d27c3254f78c94e770bcab7edda89e548adc74f07d76b323a47fc79</vt:lpwstr>
  </property>
</Properties>
</file>